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A0E4EE1" w:rsidR="00B72611" w:rsidRPr="00B72611" w:rsidRDefault="00B72611" w:rsidP="00D67B7E">
      <w:pPr>
        <w:pStyle w:val="ChapterTitleNumberBPBHEB"/>
      </w:pPr>
      <w:commentRangeStart w:id="0"/>
      <w:r w:rsidRPr="00B72611">
        <w:t xml:space="preserve">CHAPTER </w:t>
      </w:r>
      <w:r w:rsidR="00D67B7E">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2BF644AD" w:rsidR="0008383D" w:rsidRDefault="00306D8A" w:rsidP="00792CD8">
      <w:pPr>
        <w:pStyle w:val="ChapterTitleBPBHEB"/>
      </w:pPr>
      <w:r>
        <w:t>Storage</w:t>
      </w:r>
    </w:p>
    <w:p w14:paraId="49A80BB7" w14:textId="77777777" w:rsidR="0008383D" w:rsidRDefault="0008383D" w:rsidP="00B72611">
      <w:pPr>
        <w:pStyle w:val="Heading2BPBHEB"/>
      </w:pPr>
    </w:p>
    <w:p w14:paraId="534C9048" w14:textId="684239D8" w:rsidR="00F101B6" w:rsidRDefault="000E462B" w:rsidP="00B547A0">
      <w:pPr>
        <w:pStyle w:val="Heading1BPBHEB"/>
      </w:pPr>
      <w:r>
        <w:t>Introduction</w:t>
      </w:r>
    </w:p>
    <w:p w14:paraId="2EE4D8E8" w14:textId="7C2156E8"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B547A0">
        <w:rPr>
          <w:b/>
          <w:bCs/>
        </w:rPr>
        <w:t>Amazon Web Services</w:t>
      </w:r>
      <w:r w:rsidR="00DC79D0">
        <w:t xml:space="preserve"> (</w:t>
      </w:r>
      <w:r w:rsidRPr="00B547A0">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88505E">
        <w:rPr>
          <w:b/>
          <w:bCs/>
        </w:rPr>
        <w:t xml:space="preserve"> Elastic Block Store </w:t>
      </w:r>
      <w:r w:rsidRPr="00F101B6">
        <w:t>(</w:t>
      </w:r>
      <w:r w:rsidRPr="0088505E">
        <w:rPr>
          <w:b/>
          <w:bCs/>
        </w:rPr>
        <w:t>EBS</w:t>
      </w:r>
      <w:r w:rsidRPr="00F101B6">
        <w:t xml:space="preserve">), Amazon </w:t>
      </w:r>
      <w:r w:rsidRPr="0088505E">
        <w:rPr>
          <w:b/>
          <w:bCs/>
        </w:rPr>
        <w:t>Elastic File System</w:t>
      </w:r>
      <w:r w:rsidRPr="00F101B6">
        <w:t xml:space="preserve"> (</w:t>
      </w:r>
      <w:r w:rsidRPr="0088505E">
        <w:rPr>
          <w:b/>
          <w:bCs/>
        </w:rPr>
        <w:t>EFS</w:t>
      </w:r>
      <w:r w:rsidRPr="00F101B6">
        <w:t xml:space="preserve">), Amazon </w:t>
      </w:r>
      <w:proofErr w:type="spellStart"/>
      <w:r w:rsidRPr="00F101B6">
        <w:t>FSx</w:t>
      </w:r>
      <w:proofErr w:type="spellEnd"/>
      <w:r w:rsidRPr="00F101B6">
        <w:t xml:space="preserve">, Amazon S3 Glacier, Amazon </w:t>
      </w:r>
      <w:r w:rsidRPr="0088505E">
        <w:rPr>
          <w:b/>
          <w:bCs/>
        </w:rPr>
        <w:t>Simple Storage Service</w:t>
      </w:r>
      <w:r w:rsidRPr="00F101B6">
        <w:t xml:space="preserve"> (</w:t>
      </w:r>
      <w:r w:rsidRPr="0088505E">
        <w:rPr>
          <w:b/>
          <w:bCs/>
        </w:rPr>
        <w:t>S3</w:t>
      </w:r>
      <w:r w:rsidRPr="00F101B6">
        <w:t xml:space="preserve">), AWS Backup, AWS Snow Family, AWS Storage Gateway, and AWS Elastic </w:t>
      </w:r>
      <w:r w:rsidRPr="0088505E">
        <w:rPr>
          <w:b/>
          <w:bCs/>
        </w:rPr>
        <w:t>Disaster Recovery</w:t>
      </w:r>
      <w:r w:rsidRPr="00F101B6">
        <w:t xml:space="preserve"> (</w:t>
      </w:r>
      <w:r w:rsidRPr="0088505E">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12A1F150" w14:textId="77777777" w:rsidR="00701984" w:rsidRPr="00701984" w:rsidRDefault="00701984" w:rsidP="00701984">
      <w:pPr>
        <w:pStyle w:val="NormalBPBHEB"/>
        <w:numPr>
          <w:ilvl w:val="0"/>
          <w:numId w:val="6"/>
        </w:numPr>
      </w:pPr>
      <w:r w:rsidRPr="00701984">
        <w:rPr>
          <w:b/>
          <w:bCs/>
        </w:rPr>
        <w:t>Amazon Elastic Block Store (EBS):</w:t>
      </w:r>
      <w:r w:rsidRPr="00701984">
        <w:t xml:space="preserve"> Dive into scalable block-level storage for EC2 instances.</w:t>
      </w:r>
    </w:p>
    <w:p w14:paraId="69B35091" w14:textId="77777777" w:rsidR="00701984" w:rsidRPr="00701984" w:rsidRDefault="00701984" w:rsidP="00701984">
      <w:pPr>
        <w:pStyle w:val="NormalBPBHEB"/>
        <w:numPr>
          <w:ilvl w:val="0"/>
          <w:numId w:val="6"/>
        </w:numPr>
      </w:pPr>
      <w:r w:rsidRPr="00701984">
        <w:rPr>
          <w:b/>
          <w:bCs/>
        </w:rPr>
        <w:t>Amazon Elastic File System (EFS):</w:t>
      </w:r>
      <w:r w:rsidRPr="00701984">
        <w:t xml:space="preserve"> Explore managed file storage for shared access across EC2 instances.</w:t>
      </w:r>
    </w:p>
    <w:p w14:paraId="1F26C7F5" w14:textId="77777777" w:rsidR="00701984" w:rsidRPr="00701984" w:rsidRDefault="00701984" w:rsidP="00701984">
      <w:pPr>
        <w:pStyle w:val="NormalBPBHEB"/>
        <w:numPr>
          <w:ilvl w:val="0"/>
          <w:numId w:val="6"/>
        </w:numPr>
      </w:pPr>
      <w:r w:rsidRPr="00701984">
        <w:rPr>
          <w:b/>
          <w:bCs/>
        </w:rPr>
        <w:t xml:space="preserve">Amazon </w:t>
      </w:r>
      <w:proofErr w:type="spellStart"/>
      <w:r w:rsidRPr="00701984">
        <w:rPr>
          <w:b/>
          <w:bCs/>
        </w:rPr>
        <w:t>FSx</w:t>
      </w:r>
      <w:proofErr w:type="spellEnd"/>
      <w:r w:rsidRPr="00701984">
        <w:rPr>
          <w:b/>
          <w:bCs/>
        </w:rPr>
        <w:t>:</w:t>
      </w:r>
      <w:r w:rsidRPr="00701984">
        <w:t xml:space="preserve"> Discover fully managed file storage optimized for specific workloads like Windows and </w:t>
      </w:r>
      <w:proofErr w:type="spellStart"/>
      <w:r w:rsidRPr="00701984">
        <w:t>Lustre</w:t>
      </w:r>
      <w:proofErr w:type="spellEnd"/>
      <w:r w:rsidRPr="00701984">
        <w:t>.</w:t>
      </w:r>
    </w:p>
    <w:p w14:paraId="2DD1D075" w14:textId="77777777" w:rsidR="00701984" w:rsidRPr="00701984" w:rsidRDefault="00701984" w:rsidP="00701984">
      <w:pPr>
        <w:pStyle w:val="NormalBPBHEB"/>
        <w:numPr>
          <w:ilvl w:val="0"/>
          <w:numId w:val="6"/>
        </w:numPr>
      </w:pPr>
      <w:r w:rsidRPr="00701984">
        <w:rPr>
          <w:b/>
          <w:bCs/>
        </w:rPr>
        <w:t>Amazon S3 Glacier:</w:t>
      </w:r>
      <w:r w:rsidRPr="00701984">
        <w:t xml:space="preserve"> Learn about cost-effective archival storage solutions for infrequently accessed data.</w:t>
      </w:r>
    </w:p>
    <w:p w14:paraId="6536D2CC" w14:textId="77777777" w:rsidR="00701984" w:rsidRPr="00701984" w:rsidRDefault="00701984" w:rsidP="00701984">
      <w:pPr>
        <w:pStyle w:val="NormalBPBHEB"/>
        <w:numPr>
          <w:ilvl w:val="0"/>
          <w:numId w:val="6"/>
        </w:numPr>
      </w:pPr>
      <w:r w:rsidRPr="00701984">
        <w:rPr>
          <w:b/>
          <w:bCs/>
        </w:rPr>
        <w:t>Amazon Simple Storage Service (S3):</w:t>
      </w:r>
      <w:r w:rsidRPr="00701984">
        <w:t xml:space="preserve"> Uncover the highly scalable and secure object storage service.</w:t>
      </w:r>
    </w:p>
    <w:p w14:paraId="0341C217" w14:textId="77777777" w:rsidR="00701984" w:rsidRPr="00701984" w:rsidRDefault="00701984" w:rsidP="00701984">
      <w:pPr>
        <w:pStyle w:val="NormalBPBHEB"/>
        <w:numPr>
          <w:ilvl w:val="0"/>
          <w:numId w:val="6"/>
        </w:numPr>
      </w:pPr>
      <w:r w:rsidRPr="00701984">
        <w:rPr>
          <w:b/>
          <w:bCs/>
        </w:rPr>
        <w:lastRenderedPageBreak/>
        <w:t>AWS Backup:</w:t>
      </w:r>
      <w:r w:rsidRPr="00701984">
        <w:t xml:space="preserve"> Understand the comprehensive managed backup service for AWS resources.</w:t>
      </w:r>
    </w:p>
    <w:p w14:paraId="0CBFA800" w14:textId="77777777" w:rsidR="00701984" w:rsidRPr="00701984" w:rsidRDefault="00701984" w:rsidP="00701984">
      <w:pPr>
        <w:pStyle w:val="NormalBPBHEB"/>
        <w:numPr>
          <w:ilvl w:val="0"/>
          <w:numId w:val="6"/>
        </w:numPr>
      </w:pPr>
      <w:r w:rsidRPr="00701984">
        <w:rPr>
          <w:b/>
          <w:bCs/>
        </w:rPr>
        <w:t>AWS Snow Family:</w:t>
      </w:r>
      <w:r w:rsidRPr="00701984">
        <w:t xml:space="preserve"> Explore physical devices facilitating secure and efficient data transfer to and from AWS.</w:t>
      </w:r>
    </w:p>
    <w:p w14:paraId="2F9CD1F5" w14:textId="77777777" w:rsidR="00701984" w:rsidRPr="00701984" w:rsidRDefault="00701984" w:rsidP="00701984">
      <w:pPr>
        <w:pStyle w:val="NormalBPBHEB"/>
        <w:numPr>
          <w:ilvl w:val="0"/>
          <w:numId w:val="6"/>
        </w:numPr>
      </w:pPr>
      <w:r w:rsidRPr="00701984">
        <w:rPr>
          <w:b/>
          <w:bCs/>
        </w:rPr>
        <w:t>AWS Storage Gateway:</w:t>
      </w:r>
      <w:r w:rsidRPr="00701984">
        <w:t xml:space="preserve"> Learn about hybrid cloud storage bridging on-premises environments with AWS cloud storage.</w:t>
      </w:r>
    </w:p>
    <w:p w14:paraId="2E2F7930" w14:textId="77777777" w:rsidR="00701984" w:rsidRPr="00701984" w:rsidRDefault="00701984" w:rsidP="00701984">
      <w:pPr>
        <w:pStyle w:val="NormalBPBHEB"/>
        <w:numPr>
          <w:ilvl w:val="0"/>
          <w:numId w:val="6"/>
        </w:numPr>
      </w:pPr>
      <w:r w:rsidRPr="00701984">
        <w:rPr>
          <w:b/>
          <w:bCs/>
        </w:rPr>
        <w:t>AWS Elastic Disaster Recovery (DRS):</w:t>
      </w:r>
      <w:r w:rsidRPr="00701984">
        <w:t xml:space="preserve"> Discover the robust framework for building and managing disaster recovery solutions in the AWS cloud.</w:t>
      </w:r>
    </w:p>
    <w:p w14:paraId="7D3E8D41" w14:textId="77777777" w:rsidR="00A414B5" w:rsidRDefault="00A414B5" w:rsidP="00A414B5">
      <w:pPr>
        <w:pStyle w:val="Heading1BPBHEB"/>
      </w:pPr>
      <w:commentRangeStart w:id="1"/>
      <w:commentRangeStart w:id="2"/>
      <w:r>
        <w:t>Objectives</w:t>
      </w:r>
      <w:commentRangeEnd w:id="1"/>
      <w:r>
        <w:rPr>
          <w:rStyle w:val="CommentReference"/>
          <w:rFonts w:asciiTheme="minorHAnsi" w:eastAsiaTheme="minorHAnsi" w:hAnsiTheme="minorHAnsi" w:cstheme="minorBidi"/>
          <w:b w:val="0"/>
        </w:rPr>
        <w:commentReference w:id="1"/>
      </w:r>
      <w:commentRangeEnd w:id="2"/>
      <w:r w:rsidR="00E46373">
        <w:rPr>
          <w:rStyle w:val="CommentReference"/>
          <w:rFonts w:asciiTheme="minorHAnsi" w:eastAsiaTheme="minorHAnsi" w:hAnsiTheme="minorHAnsi" w:cstheme="minorBidi"/>
          <w:b w:val="0"/>
        </w:rPr>
        <w:commentReference w:id="2"/>
      </w:r>
    </w:p>
    <w:p w14:paraId="15C7F7F7" w14:textId="77777777" w:rsidR="00C03F55" w:rsidRPr="00C03F55" w:rsidRDefault="00C03F55" w:rsidP="00C03F55">
      <w:pPr>
        <w:pStyle w:val="NormalBPBHEB"/>
      </w:pPr>
      <w:r w:rsidRPr="00C03F55">
        <w:t>In this comprehensive chapter on storage solutions within the AWS cloud ecosystem, our primary goal is to provide you with a deep understanding of the diverse range of storage services offered by Amazon Web Services. Through detailed exploration and practical examples, you will gain the knowledge and skills necessary to architect robust data management solutions tailored to the unique needs of your organization.</w:t>
      </w:r>
    </w:p>
    <w:p w14:paraId="33808E61" w14:textId="77777777" w:rsidR="00C03F55" w:rsidRPr="00C03F55" w:rsidRDefault="00C03F55" w:rsidP="00C03F55">
      <w:pPr>
        <w:pStyle w:val="NormalBPBHEB"/>
      </w:pPr>
      <w:r w:rsidRPr="00C03F55">
        <w:t>Throughout the chapter, we will delve into each storage service, from Amazon Elastic Block Store (EBS) to AWS Elastic Disaster Recovery (DRS), exploring their key features, benefits, and real-world applications. You will learn how to leverage these services to store, protect, and access your data with unparalleled flexibility, scalability, and reliability.</w:t>
      </w:r>
    </w:p>
    <w:p w14:paraId="65E2FC4C" w14:textId="77777777" w:rsidR="00C03F55" w:rsidRPr="00C03F55" w:rsidRDefault="00C03F55" w:rsidP="00C03F55">
      <w:pPr>
        <w:pStyle w:val="NormalBPBHEB"/>
      </w:pPr>
      <w:r w:rsidRPr="00C03F55">
        <w:t>By the end of this chapter, you will be equipped with the expertise to:</w:t>
      </w:r>
    </w:p>
    <w:p w14:paraId="4FF5E060" w14:textId="77777777" w:rsidR="00C03F55" w:rsidRPr="00C03F55" w:rsidRDefault="00C03F55" w:rsidP="00C03F55">
      <w:pPr>
        <w:pStyle w:val="NormalBPBHEB"/>
        <w:numPr>
          <w:ilvl w:val="0"/>
          <w:numId w:val="7"/>
        </w:numPr>
      </w:pPr>
      <w:r w:rsidRPr="00C03F55">
        <w:t>Evaluate and select the most appropriate storage solutions for various workloads and use cases, considering factors such as performance, cost, and data durability.</w:t>
      </w:r>
    </w:p>
    <w:p w14:paraId="26ADAAE1" w14:textId="77777777" w:rsidR="00C03F55" w:rsidRPr="00C03F55" w:rsidRDefault="00C03F55" w:rsidP="00C03F55">
      <w:pPr>
        <w:pStyle w:val="NormalBPBHEB"/>
        <w:numPr>
          <w:ilvl w:val="0"/>
          <w:numId w:val="7"/>
        </w:numPr>
      </w:pPr>
      <w:r w:rsidRPr="00C03F55">
        <w:t>Implement best practices for data backup, disaster recovery, and data migration, ensuring the security and integrity of your organization's data assets.</w:t>
      </w:r>
    </w:p>
    <w:p w14:paraId="6F8131B5" w14:textId="787030A3" w:rsidR="00C03F55" w:rsidRPr="00C03F55" w:rsidRDefault="00C03F55" w:rsidP="00C03F55">
      <w:pPr>
        <w:pStyle w:val="NormalBPBHEB"/>
        <w:numPr>
          <w:ilvl w:val="0"/>
          <w:numId w:val="7"/>
        </w:numPr>
      </w:pPr>
      <w:r w:rsidRPr="00C03F55">
        <w:t xml:space="preserve">Optimize storage resources and minimize costs </w:t>
      </w:r>
      <w:r w:rsidR="00514E83">
        <w:t>using</w:t>
      </w:r>
      <w:r w:rsidRPr="00C03F55">
        <w:t xml:space="preserve"> advanced features such as lifecycle policies, data tiering, and storage class optimization.</w:t>
      </w:r>
    </w:p>
    <w:p w14:paraId="4A5CE0E4" w14:textId="77777777" w:rsidR="00C03F55" w:rsidRPr="00C03F55" w:rsidRDefault="00C03F55" w:rsidP="00C03F55">
      <w:pPr>
        <w:pStyle w:val="NormalBPBHEB"/>
        <w:numPr>
          <w:ilvl w:val="0"/>
          <w:numId w:val="7"/>
        </w:numPr>
      </w:pPr>
      <w:r w:rsidRPr="00C03F55">
        <w:t>Architect resilient and scalable storage architectures that support the evolving needs of your applications and business operations.</w:t>
      </w:r>
    </w:p>
    <w:p w14:paraId="682C79A5" w14:textId="77777777" w:rsidR="00C03F55" w:rsidRPr="00C03F55" w:rsidRDefault="00C03F55" w:rsidP="00C03F55">
      <w:pPr>
        <w:pStyle w:val="NormalBPBHEB"/>
        <w:numPr>
          <w:ilvl w:val="0"/>
          <w:numId w:val="7"/>
        </w:numPr>
      </w:pPr>
      <w:r w:rsidRPr="00C03F55">
        <w:t>Develop a comprehensive understanding of cloud storage concepts, including object storage, block storage, and file storage, and how they can be leveraged to meet your organization's specific requirements.</w:t>
      </w:r>
    </w:p>
    <w:p w14:paraId="0D43A196" w14:textId="77777777" w:rsidR="00C03F55" w:rsidRPr="00C03F55" w:rsidRDefault="00C03F55" w:rsidP="00C03F55">
      <w:pPr>
        <w:pStyle w:val="NormalBPBHEB"/>
        <w:numPr>
          <w:ilvl w:val="0"/>
          <w:numId w:val="7"/>
        </w:numPr>
      </w:pPr>
      <w:r w:rsidRPr="00C03F55">
        <w:t>Explore real-world case studies and examples illustrating successful implementations of AWS storage services in various industries and use cases, providing valuable insights and inspiration for your own projects.</w:t>
      </w:r>
    </w:p>
    <w:p w14:paraId="769AA785" w14:textId="77777777" w:rsidR="00C03F55" w:rsidRPr="00C03F55" w:rsidRDefault="00C03F55" w:rsidP="00C03F55">
      <w:pPr>
        <w:pStyle w:val="NormalBPBHEB"/>
      </w:pPr>
      <w:r w:rsidRPr="00C03F55">
        <w:t>Overall, this chapter aims to empower you with the knowledge and skills needed to harness the full potential of AWS storage services, enabling you to drive innovation, enhance data management practices, and achieve your business objectives in the AWS cloud environment.</w:t>
      </w:r>
    </w:p>
    <w:p w14:paraId="261983B7" w14:textId="77777777" w:rsidR="00C03F55" w:rsidRPr="00C03F55" w:rsidRDefault="00C03F55" w:rsidP="00C03F55">
      <w:pPr>
        <w:pStyle w:val="NormalBPBHEB"/>
        <w:rPr>
          <w:vanish/>
        </w:rPr>
      </w:pPr>
      <w:r w:rsidRPr="00C03F55">
        <w:rPr>
          <w:vanish/>
        </w:rPr>
        <w:t>Top of Form</w:t>
      </w:r>
    </w:p>
    <w:p w14:paraId="1D9FCD22" w14:textId="6BB9D2C0" w:rsidR="00587FA5" w:rsidRDefault="00B619EB" w:rsidP="004C2AB5">
      <w:pPr>
        <w:pStyle w:val="Heading1BPBHEB"/>
      </w:pPr>
      <w:r w:rsidRPr="00B619EB">
        <w:t xml:space="preserve">Amazon Elastic Block Store </w:t>
      </w:r>
      <w:r w:rsidR="00203620">
        <w:t>(EBS)</w:t>
      </w:r>
    </w:p>
    <w:p w14:paraId="748C8FC2" w14:textId="41D96EC0" w:rsidR="00E97D96" w:rsidRDefault="00DA2051" w:rsidP="004C2AB5">
      <w:pPr>
        <w:pStyle w:val="NormalBPBHEB"/>
      </w:pPr>
      <w:r w:rsidRPr="00DA2051">
        <w:t>In cloud computing, storage forms the bedrock of modern applications, and Amazon Elastic Block Store (EBS) stands tall as a cornerstone within AWS's expansive array of storage solutions. This section embarks on a comprehensive exploration of Amazon EBS, illuminating its core attributes, multifaceted benefits, myriad use cases, and real-world applications, buttressed by a blend of scholarly discourse and authoritative AWS resources.</w:t>
      </w:r>
    </w:p>
    <w:p w14:paraId="3DE36175" w14:textId="77777777" w:rsidR="00CA1EC9" w:rsidRPr="00CA1EC9" w:rsidRDefault="00CA1EC9" w:rsidP="00CA1EC9">
      <w:pPr>
        <w:pStyle w:val="NormalBPBHEB"/>
      </w:pPr>
      <w:r w:rsidRPr="00CA1EC9">
        <w:t>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571E88F0" w14:textId="77777777" w:rsidR="00CA1EC9" w:rsidRPr="00CA1EC9" w:rsidRDefault="00CA1EC9" w:rsidP="00CA1EC9">
      <w:pPr>
        <w:pStyle w:val="NormalBPBHEB"/>
      </w:pPr>
      <w:r w:rsidRPr="00CA1EC9">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150E0D74" w14:textId="5211992F" w:rsidR="00CA1EC9" w:rsidRPr="00E97D96" w:rsidRDefault="00CA1EC9" w:rsidP="004C2AB5">
      <w:pPr>
        <w:pStyle w:val="NormalBPBHEB"/>
      </w:pPr>
      <w:r w:rsidRPr="00CA1EC9">
        <w:t>Customer success stories underscore the practical benefits of Amazon EBS, showcasing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0BEB7C5E" w:rsidR="00E97D96" w:rsidRPr="00E97D96" w:rsidRDefault="00E97D96" w:rsidP="004C2AB5">
      <w:pPr>
        <w:pStyle w:val="Heading2BPBHEB"/>
      </w:pPr>
      <w:r w:rsidRPr="00E97D96">
        <w:t xml:space="preserve">Amazon Elastic Block Store: A </w:t>
      </w:r>
      <w:r w:rsidR="00A41645" w:rsidRPr="00E97D96">
        <w:t>closer look</w:t>
      </w:r>
    </w:p>
    <w:p w14:paraId="6B27D230" w14:textId="29B4E75B" w:rsidR="0039451D" w:rsidRPr="0039451D" w:rsidRDefault="0039451D" w:rsidP="0039451D">
      <w:pPr>
        <w:pStyle w:val="NormalBPBHEB"/>
      </w:pPr>
      <w:r w:rsidRPr="0039451D">
        <w:t>Amazon EBS</w:t>
      </w:r>
      <w:r w:rsidR="00854B51">
        <w:rPr>
          <w:rStyle w:val="FootnoteReference"/>
        </w:rPr>
        <w:footnoteReference w:id="1"/>
      </w:r>
      <w:r w:rsidRPr="0039451D">
        <w:t xml:space="preserve">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p>
    <w:p w14:paraId="71B760E3" w14:textId="77777777" w:rsidR="0039451D" w:rsidRPr="0039451D" w:rsidRDefault="0039451D" w:rsidP="0039451D">
      <w:pPr>
        <w:pStyle w:val="NormalBPBHEB"/>
      </w:pPr>
      <w:r w:rsidRPr="0039451D">
        <w:rPr>
          <w:b/>
          <w:bCs/>
        </w:rPr>
        <w:t>Persistent, Low-latency Storage</w:t>
      </w:r>
      <w:r w:rsidRPr="0039451D">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230CE292" w14:textId="77777777" w:rsidR="0039451D" w:rsidRPr="0039451D" w:rsidRDefault="0039451D" w:rsidP="0039451D">
      <w:pPr>
        <w:pStyle w:val="NormalBPBHEB"/>
      </w:pPr>
      <w:r w:rsidRPr="0039451D">
        <w:rPr>
          <w:b/>
          <w:bCs/>
        </w:rPr>
        <w:t>Different Volume Types</w:t>
      </w:r>
      <w:r w:rsidRPr="0039451D">
        <w:t>: Amazon EBS offers different volume types optimized for various performance characteristics, allowing organizations to choose the right type based on their specific requirements. These volume types include:</w:t>
      </w:r>
    </w:p>
    <w:p w14:paraId="405CC97D" w14:textId="77777777" w:rsidR="0039451D" w:rsidRPr="0039451D" w:rsidRDefault="0039451D" w:rsidP="0039451D">
      <w:pPr>
        <w:pStyle w:val="NormalBPBHEB"/>
        <w:numPr>
          <w:ilvl w:val="0"/>
          <w:numId w:val="9"/>
        </w:numPr>
      </w:pPr>
      <w:r w:rsidRPr="0039451D">
        <w:rPr>
          <w:b/>
          <w:bCs/>
        </w:rPr>
        <w:t>SSD-backed General Purpose (gp2)</w:t>
      </w:r>
      <w:r w:rsidRPr="0039451D">
        <w:t>: Ideal for a broad range of workloads, including boot volumes and small to medium-sized databases.</w:t>
      </w:r>
    </w:p>
    <w:p w14:paraId="42AAA111" w14:textId="77777777" w:rsidR="0039451D" w:rsidRPr="0039451D" w:rsidRDefault="0039451D" w:rsidP="0039451D">
      <w:pPr>
        <w:pStyle w:val="NormalBPBHEB"/>
        <w:numPr>
          <w:ilvl w:val="0"/>
          <w:numId w:val="9"/>
        </w:numPr>
      </w:pPr>
      <w:r w:rsidRPr="0039451D">
        <w:rPr>
          <w:b/>
          <w:bCs/>
        </w:rPr>
        <w:t>Provisioned IOPS (io1)</w:t>
      </w:r>
      <w:r w:rsidRPr="0039451D">
        <w:t>: Designed for I/O-intensive workloads that require predictable and consistent performance, such as large database workloads and mission-critical applications.</w:t>
      </w:r>
    </w:p>
    <w:p w14:paraId="26F1EF28" w14:textId="77777777" w:rsidR="0039451D" w:rsidRPr="0039451D" w:rsidRDefault="0039451D" w:rsidP="0039451D">
      <w:pPr>
        <w:pStyle w:val="NormalBPBHEB"/>
        <w:numPr>
          <w:ilvl w:val="0"/>
          <w:numId w:val="9"/>
        </w:numPr>
      </w:pPr>
      <w:r w:rsidRPr="0039451D">
        <w:rPr>
          <w:b/>
          <w:bCs/>
        </w:rPr>
        <w:t>HDD-backed Throughput Optimized (st1)</w:t>
      </w:r>
      <w:r w:rsidRPr="0039451D">
        <w:t>: Suited for frequently accessed, throughput-intensive workloads such as log processing and data warehouses.</w:t>
      </w:r>
    </w:p>
    <w:p w14:paraId="2A708D2D" w14:textId="77777777" w:rsidR="0039451D" w:rsidRPr="0039451D" w:rsidRDefault="0039451D" w:rsidP="0039451D">
      <w:pPr>
        <w:pStyle w:val="NormalBPBHEB"/>
        <w:numPr>
          <w:ilvl w:val="0"/>
          <w:numId w:val="9"/>
        </w:numPr>
      </w:pPr>
      <w:r w:rsidRPr="0039451D">
        <w:rPr>
          <w:b/>
          <w:bCs/>
        </w:rPr>
        <w:t>Cold HDD (sc1)</w:t>
      </w:r>
      <w:r w:rsidRPr="0039451D">
        <w:t>: Intended for infrequently accessed workloads where the lowest storage cost is paramount, such as file servers and data archives.</w:t>
      </w:r>
    </w:p>
    <w:p w14:paraId="3AE4C14D" w14:textId="77777777" w:rsidR="0039451D" w:rsidRPr="0039451D" w:rsidRDefault="0039451D" w:rsidP="0039451D">
      <w:pPr>
        <w:pStyle w:val="NormalBPBHEB"/>
      </w:pPr>
      <w:r w:rsidRPr="0039451D">
        <w:rPr>
          <w:b/>
          <w:bCs/>
        </w:rPr>
        <w:t>High Availability and Durability</w:t>
      </w:r>
      <w:r w:rsidRPr="0039451D">
        <w:t>: Amazon EBS volumes are designed to be highly available and durable. They are replicated within an Availability Zone to ensure redundancy and protect against hardware failures. Additionally, features like automated snapshots and multi-Availability Zone replication further enhance data protection and durability.</w:t>
      </w:r>
    </w:p>
    <w:p w14:paraId="74D88B86" w14:textId="77777777" w:rsidR="0039451D" w:rsidRPr="0039451D" w:rsidRDefault="0039451D" w:rsidP="0039451D">
      <w:pPr>
        <w:pStyle w:val="NormalBPBHEB"/>
      </w:pPr>
      <w:r w:rsidRPr="0039451D">
        <w:rPr>
          <w:b/>
          <w:bCs/>
        </w:rPr>
        <w:t>Flexibility and Scalability</w:t>
      </w:r>
      <w:r w:rsidRPr="0039451D">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4D9DEC2C" w14:textId="58B77F64" w:rsidR="0039451D" w:rsidRDefault="0039451D" w:rsidP="004C2AB5">
      <w:pPr>
        <w:pStyle w:val="NormalBPBHEB"/>
      </w:pPr>
      <w:r w:rsidRPr="0039451D">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72D1B395" w:rsidR="00E97D96" w:rsidRPr="00E97D96" w:rsidRDefault="00E97D96" w:rsidP="004C2AB5">
      <w:pPr>
        <w:pStyle w:val="Heading2BPBHEB"/>
      </w:pPr>
      <w:r w:rsidRPr="00E97D96">
        <w:t xml:space="preserve">Use </w:t>
      </w:r>
      <w:r w:rsidR="00320C96" w:rsidRPr="00E97D96">
        <w:t xml:space="preserve">cases and </w:t>
      </w:r>
      <w:proofErr w:type="gramStart"/>
      <w:r w:rsidR="00320C96" w:rsidRPr="00E97D96">
        <w:t>efficiency</w:t>
      </w:r>
      <w:proofErr w:type="gramEnd"/>
    </w:p>
    <w:p w14:paraId="58574A38" w14:textId="22995FE8" w:rsidR="00E97D96" w:rsidRPr="00E97D96" w:rsidRDefault="00E97D96" w:rsidP="004C2AB5">
      <w:pPr>
        <w:pStyle w:val="NormalBPBHEB"/>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w:t>
      </w:r>
      <w:r w:rsidR="00B447BA">
        <w:rPr>
          <w:rStyle w:val="FootnoteReference"/>
        </w:rPr>
        <w:footnoteReference w:id="2"/>
      </w:r>
      <w:r w:rsidR="00B447BA">
        <w:t>.</w:t>
      </w:r>
      <w:r w:rsidRPr="00E97D96">
        <w:t xml:space="preserve"> AWS's</w:t>
      </w:r>
      <w:r w:rsidR="00787DEA">
        <w:t xml:space="preserve"> own</w:t>
      </w:r>
      <w:r w:rsidRPr="00E97D96">
        <w:t xml:space="preserve"> documentation on EBS showcases its applicability in </w:t>
      </w:r>
      <w:r w:rsidR="000D1988">
        <w:t>many</w:t>
      </w:r>
      <w:r w:rsidRPr="00E97D96">
        <w:t xml:space="preserve"> scenarios, including hosting databases like MySQL, PostgreSQL, and Oracle</w:t>
      </w:r>
      <w:r w:rsidR="00646521">
        <w:t>,</w:t>
      </w:r>
      <w:r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Pr="00E97D96">
        <w:t xml:space="preserve"> </w:t>
      </w:r>
    </w:p>
    <w:p w14:paraId="57623A5C" w14:textId="77777777" w:rsidR="00AF3DCF" w:rsidRDefault="00AF3DCF" w:rsidP="00AF3DCF">
      <w:pPr>
        <w:pStyle w:val="NormalBPBHEB"/>
      </w:pPr>
      <w:r w:rsidRPr="00AF3DCF">
        <w:t>As we progress through this chapter, we embark on a deeper exploration of Amazon EBS, unraveling advanced configurations, elucidating best practices, and elucidating real-world case studies. These examples serve to illuminate how organizations can leverage this foundational AWS storage service to optimize data storage and enhance application performance within their respective environments.</w:t>
      </w:r>
    </w:p>
    <w:p w14:paraId="5F7527F1" w14:textId="77777777" w:rsidR="00EC7535" w:rsidRPr="00EC7535" w:rsidRDefault="00EC7535" w:rsidP="00D40372">
      <w:pPr>
        <w:pStyle w:val="Heading2BPBHEB"/>
      </w:pPr>
      <w:r w:rsidRPr="00D40372">
        <w:t>Additional Use Cases and Real-world Scenarios</w:t>
      </w:r>
    </w:p>
    <w:p w14:paraId="2C8A3952" w14:textId="77777777" w:rsidR="00EC7535" w:rsidRPr="00EC7535" w:rsidRDefault="00EC7535" w:rsidP="00EC7535">
      <w:pPr>
        <w:pStyle w:val="NormalBPBHEB"/>
      </w:pPr>
      <w:r w:rsidRPr="00EC7535">
        <w:t>Beyond the foundational use cases, Amazon EBS finds applications in diverse domains. For instance, in media and entertainment, Amazon EBS supports video rendering workloads, ensuring high throughput and low latency for seamless content creation. In the financial sector, EBS volumes underpin trading platforms, where rapid access to data is critical for real-time decision-making. Moreover, in healthcare, EBS serves as the backbone for medical imaging storage, providing secure and scalable solutions for storing and retrieving diagnostic images and patient records.</w:t>
      </w:r>
    </w:p>
    <w:p w14:paraId="4DC5C06D" w14:textId="77777777" w:rsidR="00EC7535" w:rsidRPr="00EC7535" w:rsidRDefault="00EC7535" w:rsidP="00EC7535">
      <w:pPr>
        <w:pStyle w:val="NormalBPBHEB"/>
      </w:pPr>
      <w:r w:rsidRPr="00EC7535">
        <w:t>As we navigate through this chapter, our exploration of Amazon EBS will delve deeper into advanced configurations, elucidate best practices, and showcase additional real-world case studies. These examples serve to illuminate how organizations across industries can leverage this fundamental AWS storage service to optimize data storage, enhance application performance, and drive innovation within their respective environments.</w:t>
      </w:r>
    </w:p>
    <w:p w14:paraId="0383297D" w14:textId="165E8B20" w:rsidR="00E97D96" w:rsidRPr="00E97D96" w:rsidRDefault="00E97D96" w:rsidP="004C2AB5">
      <w:pPr>
        <w:pStyle w:val="Heading1BPBHEB"/>
      </w:pPr>
      <w:r w:rsidRPr="00E97D96">
        <w:t xml:space="preserve">Amazon Elastic File System </w:t>
      </w:r>
    </w:p>
    <w:p w14:paraId="59DB4E6A" w14:textId="330EC1C2" w:rsidR="00E97D96" w:rsidRPr="00E97D96" w:rsidRDefault="00E97D96" w:rsidP="004C2AB5">
      <w:pPr>
        <w:pStyle w:val="NormalBPBHEB"/>
      </w:pPr>
      <w:r w:rsidRPr="00E97D96">
        <w:t>In cloud computing, scalable and shared file storage is paramount for modern applications. Amazon EFS addresses this need by providing a managed file storage service that can be easily shared across multiple Amazon EC2 instances and AWS services. In this section, we</w:t>
      </w:r>
      <w:r w:rsidR="005A293D">
        <w:t xml:space="preserve"> wi</w:t>
      </w:r>
      <w:r w:rsidRPr="00E97D96">
        <w:t>ll delve into the intricacies of Amazon EFS, exploring its key features, benefits, use cases, and real-world applications supported by scholarly articles and AWS sources.</w:t>
      </w:r>
    </w:p>
    <w:p w14:paraId="4D5C2694" w14:textId="582BFF20" w:rsidR="00E97D96" w:rsidRPr="00E97D96" w:rsidRDefault="00E97D96" w:rsidP="004C2AB5">
      <w:pPr>
        <w:pStyle w:val="Heading2BPBHEB"/>
      </w:pPr>
      <w:r w:rsidRPr="00E97D96">
        <w:t xml:space="preserve">Amazon Elastic File System: A </w:t>
      </w:r>
      <w:r w:rsidR="004718A5" w:rsidRPr="00E97D96">
        <w:t>closer look</w:t>
      </w:r>
    </w:p>
    <w:p w14:paraId="6340CF16" w14:textId="2F89169B" w:rsidR="00E97D96" w:rsidRPr="00E97D96" w:rsidRDefault="00E97D96" w:rsidP="004C2AB5">
      <w:pPr>
        <w:pStyle w:val="NormalBPBHEB"/>
      </w:pPr>
      <w:r w:rsidRPr="00E97D96">
        <w:t xml:space="preserve">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w:t>
      </w:r>
      <w:r w:rsidR="000D1988">
        <w:t>file storage management</w:t>
      </w:r>
      <w:r w:rsidRPr="00E97D96">
        <w:t xml:space="preserve"> in the cloud. It supports the </w:t>
      </w:r>
      <w:r w:rsidRPr="004C2AB5">
        <w:rPr>
          <w:b/>
          <w:bCs/>
        </w:rPr>
        <w:t>Network File System</w:t>
      </w:r>
      <w:r w:rsidRPr="00E97D96">
        <w:t xml:space="preserve"> (</w:t>
      </w:r>
      <w:r w:rsidRPr="004C2AB5">
        <w:rPr>
          <w:b/>
          <w:bCs/>
        </w:rPr>
        <w:t>NFS</w:t>
      </w:r>
      <w:r w:rsidRPr="00E97D96">
        <w:t xml:space="preserve">) protocol, ensuring compatibility with </w:t>
      </w:r>
      <w:r w:rsidR="000D1988">
        <w:t>various</w:t>
      </w:r>
      <w:r w:rsidRPr="00E97D96">
        <w:t xml:space="preserve"> applications and workloads</w:t>
      </w:r>
      <w:r w:rsidR="00B021EC">
        <w:rPr>
          <w:rStyle w:val="FootnoteReference"/>
        </w:rPr>
        <w:footnoteReference w:id="4"/>
      </w:r>
      <w:r w:rsidR="004E0C98">
        <w:t>.</w:t>
      </w:r>
      <w:r w:rsidRPr="00E97D96">
        <w:t xml:space="preserve"> </w:t>
      </w:r>
    </w:p>
    <w:p w14:paraId="4855583B" w14:textId="1FD0F65B" w:rsidR="00E97D96" w:rsidRPr="00E97D96" w:rsidRDefault="00E97D96" w:rsidP="004C2AB5">
      <w:pPr>
        <w:pStyle w:val="Heading2BPBHEB"/>
      </w:pPr>
      <w:r w:rsidRPr="00E97D96">
        <w:t xml:space="preserve">Use </w:t>
      </w:r>
      <w:r w:rsidR="00C72BFB" w:rsidRPr="00E97D96">
        <w:t xml:space="preserve">cases and </w:t>
      </w:r>
      <w:proofErr w:type="gramStart"/>
      <w:r w:rsidR="00C72BFB" w:rsidRPr="00E97D96">
        <w:t>efficiency</w:t>
      </w:r>
      <w:proofErr w:type="gramEnd"/>
    </w:p>
    <w:p w14:paraId="0D26B617" w14:textId="3380A7D7" w:rsidR="00E97D96" w:rsidRPr="00E97D96" w:rsidRDefault="00E97D96" w:rsidP="004C2AB5">
      <w:pPr>
        <w:pStyle w:val="NormalBPBHEB"/>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w:t>
      </w:r>
      <w:r w:rsidR="00A47F3E">
        <w:rPr>
          <w:rStyle w:val="FootnoteReference"/>
        </w:rPr>
        <w:footnoteReference w:id="5"/>
      </w:r>
      <w:r w:rsidR="00B021EC">
        <w:t>.</w:t>
      </w:r>
      <w:r w:rsidRPr="00E97D96">
        <w:t xml:space="preserve"> AWS's </w:t>
      </w:r>
      <w:r w:rsidR="00787DEA">
        <w:t xml:space="preserve">own </w:t>
      </w:r>
      <w:r w:rsidRPr="00E97D96">
        <w:t>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Pr="00E97D96">
        <w:t xml:space="preserve"> </w:t>
      </w:r>
    </w:p>
    <w:p w14:paraId="7FCA6C72" w14:textId="2C4265AB" w:rsidR="009A07D3" w:rsidRPr="00E97D96" w:rsidRDefault="00E97D96" w:rsidP="004C2AB5">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0BEDD7FD" w:rsidR="00E97D96" w:rsidRPr="00E97D96" w:rsidRDefault="00E97D96" w:rsidP="00D67B7E">
      <w:pPr>
        <w:pStyle w:val="Heading1BPBHEB"/>
      </w:pPr>
      <w:r w:rsidRPr="00E97D96">
        <w:t xml:space="preserve">Amazon </w:t>
      </w:r>
      <w:proofErr w:type="spellStart"/>
      <w:r w:rsidRPr="00E97D96">
        <w:t>FSx</w:t>
      </w:r>
      <w:proofErr w:type="spellEnd"/>
    </w:p>
    <w:p w14:paraId="58D12BFF" w14:textId="39B6557E" w:rsidR="00E97D96" w:rsidRPr="00E97D96" w:rsidRDefault="000D1988" w:rsidP="00D67B7E">
      <w:pPr>
        <w:pStyle w:val="NormalBPBHEB"/>
      </w:pPr>
      <w:r>
        <w:t>The</w:t>
      </w:r>
      <w:r w:rsidR="00E97D96" w:rsidRPr="00E97D96">
        <w:t xml:space="preserve"> need for managed file storage tailored to specific workloads is ever-growing</w:t>
      </w:r>
      <w:r>
        <w:t xml:space="preserve"> in cloud storage solutions</w:t>
      </w:r>
      <w:r w:rsidR="00E97D96" w:rsidRPr="00E97D96">
        <w:t xml:space="preserve">. Amazon </w:t>
      </w:r>
      <w:proofErr w:type="spellStart"/>
      <w:r w:rsidR="00E97D96" w:rsidRPr="00E97D96">
        <w:t>FSx</w:t>
      </w:r>
      <w:proofErr w:type="spellEnd"/>
      <w:r w:rsidR="00E97D96" w:rsidRPr="00E97D96">
        <w:t xml:space="preserve"> answers this demand by offering fully managed file storage services optimized for Windows and </w:t>
      </w:r>
      <w:proofErr w:type="spellStart"/>
      <w:r w:rsidR="00E97D96" w:rsidRPr="00E97D96">
        <w:t>Lustre</w:t>
      </w:r>
      <w:proofErr w:type="spellEnd"/>
      <w:r w:rsidR="00E97D96" w:rsidRPr="00E97D96">
        <w:t xml:space="preserve"> workloads. In this section, we</w:t>
      </w:r>
      <w:r w:rsidR="00ED60FA">
        <w:t xml:space="preserve"> wi</w:t>
      </w:r>
      <w:r w:rsidR="00E97D96" w:rsidRPr="00E97D96">
        <w:t xml:space="preserve">ll journey through Amazon </w:t>
      </w:r>
      <w:proofErr w:type="spellStart"/>
      <w:r w:rsidR="00E97D96" w:rsidRPr="00E97D96">
        <w:t>FSx</w:t>
      </w:r>
      <w:proofErr w:type="spellEnd"/>
      <w:r w:rsidR="00E97D96" w:rsidRPr="00E97D96">
        <w:t>, exploring its key features, benefits, use cases, and real-world applications supported by scholarly articles and AWS sources.</w:t>
      </w:r>
    </w:p>
    <w:p w14:paraId="6B91C8E0" w14:textId="03F970D4" w:rsidR="00E97D96" w:rsidRPr="00E97D96" w:rsidRDefault="00E97D96" w:rsidP="00D67B7E">
      <w:pPr>
        <w:pStyle w:val="Heading2BPBHEB"/>
      </w:pPr>
      <w:r w:rsidRPr="00E97D96">
        <w:t xml:space="preserve">Amazon </w:t>
      </w:r>
      <w:proofErr w:type="spellStart"/>
      <w:r w:rsidRPr="00E97D96">
        <w:t>FSx</w:t>
      </w:r>
      <w:proofErr w:type="spellEnd"/>
      <w:r w:rsidRPr="00E97D96">
        <w:t xml:space="preserve">: A </w:t>
      </w:r>
      <w:r w:rsidR="00C72BFB" w:rsidRPr="00E97D96">
        <w:t>closer look</w:t>
      </w:r>
    </w:p>
    <w:p w14:paraId="52D42126" w14:textId="3A668AED" w:rsidR="00E97D96" w:rsidRDefault="00E97D96" w:rsidP="00D67B7E">
      <w:pPr>
        <w:pStyle w:val="NormalBPBHEB"/>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D67B7E">
        <w:rPr>
          <w:b/>
          <w:bCs/>
        </w:rPr>
        <w:t>high-performance computing</w:t>
      </w:r>
      <w:r w:rsidRPr="00E97D96">
        <w:t xml:space="preserve"> (</w:t>
      </w:r>
      <w:r w:rsidRPr="00D67B7E">
        <w:rPr>
          <w:b/>
          <w:bCs/>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r w:rsidR="0028792C">
        <w:rPr>
          <w:rStyle w:val="FootnoteReference"/>
        </w:rPr>
        <w:footnoteReference w:id="7"/>
      </w:r>
      <w:r w:rsidR="0028792C">
        <w:t>.</w:t>
      </w:r>
      <w:r w:rsidRPr="00E97D96">
        <w:t xml:space="preserve"> </w:t>
      </w:r>
    </w:p>
    <w:p w14:paraId="110E8665" w14:textId="60514E2C" w:rsidR="00020B2B" w:rsidRPr="00020B2B" w:rsidRDefault="00020B2B" w:rsidP="00020B2B">
      <w:pPr>
        <w:pStyle w:val="Heading2BPBHEB"/>
      </w:pPr>
      <w:r w:rsidRPr="00020B2B">
        <w:t xml:space="preserve">Amazon </w:t>
      </w:r>
      <w:proofErr w:type="spellStart"/>
      <w:r w:rsidRPr="00020B2B">
        <w:t>FSx</w:t>
      </w:r>
      <w:proofErr w:type="spellEnd"/>
      <w:r w:rsidRPr="00020B2B">
        <w:t xml:space="preserve"> File Systems</w:t>
      </w:r>
    </w:p>
    <w:p w14:paraId="75468729" w14:textId="77777777" w:rsidR="00020B2B" w:rsidRPr="00020B2B" w:rsidRDefault="00020B2B" w:rsidP="00020B2B">
      <w:pPr>
        <w:pStyle w:val="NormalBPBHEB"/>
      </w:pPr>
      <w:r w:rsidRPr="00020B2B">
        <w:t xml:space="preserve">Amazon </w:t>
      </w:r>
      <w:proofErr w:type="spellStart"/>
      <w:r w:rsidRPr="00020B2B">
        <w:t>FSx</w:t>
      </w:r>
      <w:proofErr w:type="spellEnd"/>
      <w:r w:rsidRPr="00020B2B">
        <w:t xml:space="preserve"> offers several file systems tailored to meet specific workload requirements and use cases. Each file system provides unique features and capabilities designed to optimize performance, reliability, and compatibility with different applications.</w:t>
      </w:r>
    </w:p>
    <w:p w14:paraId="2DBC321F"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NetApp ONTAP:</w:t>
      </w:r>
      <w:r w:rsidRPr="00020B2B">
        <w:t xml:space="preserve"> Amazon </w:t>
      </w:r>
      <w:proofErr w:type="spellStart"/>
      <w:r w:rsidRPr="00020B2B">
        <w:t>FSx</w:t>
      </w:r>
      <w:proofErr w:type="spellEnd"/>
      <w:r w:rsidRPr="00020B2B">
        <w:t xml:space="preserve">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w:t>
      </w:r>
      <w:proofErr w:type="spellStart"/>
      <w:r w:rsidRPr="00020B2B">
        <w:t>SnapMirror</w:t>
      </w:r>
      <w:proofErr w:type="spellEnd"/>
      <w:r w:rsidRPr="00020B2B">
        <w:t xml:space="preserve"> data replication, Amazon </w:t>
      </w:r>
      <w:proofErr w:type="spellStart"/>
      <w:r w:rsidRPr="00020B2B">
        <w:t>FSx</w:t>
      </w:r>
      <w:proofErr w:type="spellEnd"/>
      <w:r w:rsidRPr="00020B2B">
        <w:t xml:space="preserve"> for NetApp ONTAP ensures robust data protection and seamless integration with existing NetApp environments.</w:t>
      </w:r>
    </w:p>
    <w:p w14:paraId="27DB9D6A"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OpenZFS</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OpenZFS</w:t>
      </w:r>
      <w:proofErr w:type="spellEnd"/>
      <w:r w:rsidRPr="00020B2B">
        <w:t xml:space="preserve">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w:t>
      </w:r>
      <w:proofErr w:type="spellStart"/>
      <w:r w:rsidRPr="00020B2B">
        <w:t>FSx</w:t>
      </w:r>
      <w:proofErr w:type="spellEnd"/>
      <w:r w:rsidRPr="00020B2B">
        <w:t xml:space="preserve"> for </w:t>
      </w:r>
      <w:proofErr w:type="spellStart"/>
      <w:r w:rsidRPr="00020B2B">
        <w:t>OpenZFS</w:t>
      </w:r>
      <w:proofErr w:type="spellEnd"/>
      <w:r w:rsidRPr="00020B2B">
        <w:t xml:space="preserve"> enables users to achieve low-latency access to large datasets while ensuring data integrity and security.</w:t>
      </w:r>
    </w:p>
    <w:p w14:paraId="2F32B04B"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indows File Server:</w:t>
      </w:r>
      <w:r w:rsidRPr="00020B2B">
        <w:t xml:space="preserve"> Amazon </w:t>
      </w:r>
      <w:proofErr w:type="spellStart"/>
      <w:r w:rsidRPr="00020B2B">
        <w:t>FSx</w:t>
      </w:r>
      <w:proofErr w:type="spellEnd"/>
      <w:r w:rsidRPr="00020B2B">
        <w:t xml:space="preserve">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w:t>
      </w:r>
      <w:proofErr w:type="spellStart"/>
      <w:r w:rsidRPr="00020B2B">
        <w:t>FSx</w:t>
      </w:r>
      <w:proofErr w:type="spellEnd"/>
      <w:r w:rsidRPr="00020B2B">
        <w:t xml:space="preserve"> for Windows File Server offers enterprise-grade reliability and performance.</w:t>
      </w:r>
    </w:p>
    <w:p w14:paraId="46A1FD58" w14:textId="77777777" w:rsidR="00020B2B" w:rsidRPr="00020B2B" w:rsidRDefault="00020B2B" w:rsidP="00020B2B">
      <w:pPr>
        <w:pStyle w:val="NormalBPBHEB"/>
        <w:numPr>
          <w:ilvl w:val="0"/>
          <w:numId w:val="8"/>
        </w:numPr>
      </w:pPr>
      <w:r w:rsidRPr="00020B2B">
        <w:rPr>
          <w:b/>
          <w:bCs/>
        </w:rPr>
        <w:t xml:space="preserve">Amazon </w:t>
      </w:r>
      <w:proofErr w:type="spellStart"/>
      <w:r w:rsidRPr="00020B2B">
        <w:rPr>
          <w:b/>
          <w:bCs/>
        </w:rPr>
        <w:t>FSx</w:t>
      </w:r>
      <w:proofErr w:type="spellEnd"/>
      <w:r w:rsidRPr="00020B2B">
        <w:rPr>
          <w:b/>
          <w:bCs/>
        </w:rPr>
        <w:t xml:space="preserve"> for </w:t>
      </w:r>
      <w:proofErr w:type="spellStart"/>
      <w:r w:rsidRPr="00020B2B">
        <w:rPr>
          <w:b/>
          <w:bCs/>
        </w:rPr>
        <w:t>Lustre</w:t>
      </w:r>
      <w:proofErr w:type="spellEnd"/>
      <w:r w:rsidRPr="00020B2B">
        <w:rPr>
          <w:b/>
          <w:bCs/>
        </w:rPr>
        <w:t>:</w:t>
      </w:r>
      <w:r w:rsidRPr="00020B2B">
        <w:t xml:space="preserve"> Amazon </w:t>
      </w:r>
      <w:proofErr w:type="spellStart"/>
      <w:r w:rsidRPr="00020B2B">
        <w:t>FSx</w:t>
      </w:r>
      <w:proofErr w:type="spellEnd"/>
      <w:r w:rsidRPr="00020B2B">
        <w:t xml:space="preserve"> for </w:t>
      </w:r>
      <w:proofErr w:type="spellStart"/>
      <w:r w:rsidRPr="00020B2B">
        <w:t>Lustre</w:t>
      </w:r>
      <w:proofErr w:type="spellEnd"/>
      <w:r w:rsidRPr="00020B2B">
        <w:t xml:space="preserve"> offers high-performance, scalable file storage optimized for compute-intensive, high-throughput workloads such as simulation, rendering, and data analytics. Leveraging the </w:t>
      </w:r>
      <w:proofErr w:type="spellStart"/>
      <w:r w:rsidRPr="00020B2B">
        <w:t>Lustre</w:t>
      </w:r>
      <w:proofErr w:type="spellEnd"/>
      <w:r w:rsidRPr="00020B2B">
        <w:t xml:space="preserve"> parallel file system, this file system delivers sub-millisecond latencies and petabyte-scale storage capacity for processing large datasets. With features such as automatic data tiering, SSD caching, and integration with AWS compute services, Amazon </w:t>
      </w:r>
      <w:proofErr w:type="spellStart"/>
      <w:r w:rsidRPr="00020B2B">
        <w:t>FSx</w:t>
      </w:r>
      <w:proofErr w:type="spellEnd"/>
      <w:r w:rsidRPr="00020B2B">
        <w:t xml:space="preserve"> for </w:t>
      </w:r>
      <w:proofErr w:type="spellStart"/>
      <w:r w:rsidRPr="00020B2B">
        <w:t>Lustre</w:t>
      </w:r>
      <w:proofErr w:type="spellEnd"/>
      <w:r w:rsidRPr="00020B2B">
        <w:t xml:space="preserve"> accelerates data processing and analysis workflows in the cloud.</w:t>
      </w:r>
    </w:p>
    <w:p w14:paraId="212C4B17" w14:textId="3A74B1F2" w:rsidR="00B522BF" w:rsidRPr="00E97D96" w:rsidRDefault="00020B2B" w:rsidP="00D67B7E">
      <w:pPr>
        <w:pStyle w:val="NormalBPBHEB"/>
      </w:pPr>
      <w:r w:rsidRPr="00020B2B">
        <w:t xml:space="preserve">Each Amazon </w:t>
      </w:r>
      <w:proofErr w:type="spellStart"/>
      <w:r w:rsidRPr="00020B2B">
        <w:t>FSx</w:t>
      </w:r>
      <w:proofErr w:type="spellEnd"/>
      <w:r w:rsidRPr="00020B2B">
        <w:t xml:space="preserve"> file system is designed to address specific workload requirements and use cases, providing organizations with flexible and reliable storage solutions tailored to their application needs.</w:t>
      </w:r>
    </w:p>
    <w:p w14:paraId="2F089EAD" w14:textId="625B1340" w:rsidR="00E97D96" w:rsidRPr="00E97D96" w:rsidRDefault="00E97D96" w:rsidP="00D67B7E">
      <w:pPr>
        <w:pStyle w:val="Heading2BPBHEB"/>
      </w:pPr>
      <w:r w:rsidRPr="00E97D96">
        <w:t xml:space="preserve">Use </w:t>
      </w:r>
      <w:r w:rsidR="00072789" w:rsidRPr="00E97D96">
        <w:t xml:space="preserve">cases and </w:t>
      </w:r>
      <w:proofErr w:type="gramStart"/>
      <w:r w:rsidR="00072789" w:rsidRPr="00E97D96">
        <w:t>efficiency</w:t>
      </w:r>
      <w:proofErr w:type="gramEnd"/>
    </w:p>
    <w:p w14:paraId="78BC0D97" w14:textId="5C6557A9" w:rsidR="00E97D96" w:rsidRPr="00E97D96" w:rsidRDefault="00E97D96" w:rsidP="00D67B7E">
      <w:pPr>
        <w:pStyle w:val="NormalBPBHEB"/>
      </w:pPr>
      <w:r w:rsidRPr="00E97D96">
        <w:t>Scholarly articles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Pr="00E97D96">
        <w:t xml:space="preserve"> AWS's</w:t>
      </w:r>
      <w:r w:rsidR="00787DEA">
        <w:t xml:space="preserve"> own </w:t>
      </w:r>
      <w:r w:rsidRPr="00E97D96">
        <w:t xml:space="preserve">documentation on </w:t>
      </w:r>
      <w:proofErr w:type="spellStart"/>
      <w:r w:rsidRPr="00E97D96">
        <w:t>FSx</w:t>
      </w:r>
      <w:proofErr w:type="spellEnd"/>
      <w:r w:rsidRPr="00E97D96">
        <w:t xml:space="preserve"> showcases its applicability in </w:t>
      </w:r>
      <w:r w:rsidR="000D1988">
        <w:t>various</w:t>
      </w:r>
      <w:r w:rsidRPr="00E97D96">
        <w:t xml:space="preserve">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Pr="00E97D96">
        <w:t xml:space="preserve"> </w:t>
      </w:r>
    </w:p>
    <w:p w14:paraId="73DF77AC" w14:textId="1162CD96" w:rsidR="009A07D3" w:rsidRPr="00E97D96" w:rsidRDefault="00E97D96" w:rsidP="00D67B7E">
      <w:pPr>
        <w:pStyle w:val="NormalBPBHEB"/>
      </w:pPr>
      <w:r w:rsidRPr="00E97D96">
        <w:t xml:space="preserve">As we continue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51F29C93" w14:textId="1675BEDF" w:rsidR="00E97D96" w:rsidRPr="00E97D96" w:rsidRDefault="00E97D96" w:rsidP="00D67B7E">
      <w:pPr>
        <w:pStyle w:val="Heading1BPBHEB"/>
      </w:pPr>
      <w:r w:rsidRPr="00E97D96">
        <w:t>Amazon S3 Glacier</w:t>
      </w:r>
    </w:p>
    <w:p w14:paraId="636D818D" w14:textId="3BB85C03" w:rsidR="00E97D96" w:rsidRPr="00E97D96" w:rsidRDefault="0028672A" w:rsidP="00D67B7E">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scholarly articles and AWS sources.</w:t>
      </w:r>
    </w:p>
    <w:p w14:paraId="7B0FE95E" w14:textId="675B7C73" w:rsidR="00E97D96" w:rsidRPr="00E97D96" w:rsidRDefault="00E97D96" w:rsidP="00D67B7E">
      <w:pPr>
        <w:pStyle w:val="Heading2BPBHEB"/>
      </w:pPr>
      <w:r w:rsidRPr="00E97D96">
        <w:t xml:space="preserve">Amazon S3 Glacier: A </w:t>
      </w:r>
      <w:r w:rsidR="002B4F48" w:rsidRPr="00E97D96">
        <w:t>closer look</w:t>
      </w:r>
    </w:p>
    <w:p w14:paraId="2C78B19D" w14:textId="09FF6AE6" w:rsidR="00E97D96" w:rsidRPr="00E97D96" w:rsidRDefault="00E97D96" w:rsidP="00D67B7E">
      <w:pPr>
        <w:pStyle w:val="NormalBPBHEB"/>
      </w:pPr>
      <w:r w:rsidRPr="00E97D96">
        <w:t xml:space="preserve">Amazon S3 Glacier is an archival storage service designed for </w:t>
      </w:r>
      <w:r w:rsidR="0028672A">
        <w:t>infrequently accessed data that must</w:t>
      </w:r>
      <w:r w:rsidRPr="00E97D96">
        <w:t xml:space="preserve">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Pr="00E97D96">
        <w:t xml:space="preserve"> </w:t>
      </w:r>
    </w:p>
    <w:p w14:paraId="2D428E42" w14:textId="7CEB0684" w:rsidR="00E97D96" w:rsidRPr="00E97D96" w:rsidRDefault="00E97D96" w:rsidP="00D67B7E">
      <w:pPr>
        <w:pStyle w:val="Heading2BPBHEB"/>
      </w:pPr>
      <w:r w:rsidRPr="00E97D96">
        <w:t xml:space="preserve">Use </w:t>
      </w:r>
      <w:r w:rsidR="00C23CDA" w:rsidRPr="00E97D96">
        <w:t xml:space="preserve">cases and </w:t>
      </w:r>
      <w:proofErr w:type="gramStart"/>
      <w:r w:rsidR="00C23CDA" w:rsidRPr="00E97D96">
        <w:t>efficiency</w:t>
      </w:r>
      <w:proofErr w:type="gramEnd"/>
    </w:p>
    <w:p w14:paraId="6D58329F" w14:textId="1B8CFA10" w:rsidR="00E97D96" w:rsidRPr="00E97D96" w:rsidRDefault="00E97D96" w:rsidP="00D67B7E">
      <w:pPr>
        <w:pStyle w:val="NormalBPBHEB"/>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w:t>
      </w:r>
      <w:r w:rsidR="00AC43FC">
        <w:rPr>
          <w:rStyle w:val="FootnoteReference"/>
        </w:rPr>
        <w:footnoteReference w:id="11"/>
      </w:r>
      <w:r w:rsidR="00AC43FC">
        <w:t xml:space="preserve">. </w:t>
      </w:r>
      <w:r w:rsidRPr="00E97D96">
        <w:t xml:space="preserve">AWS's </w:t>
      </w:r>
      <w:r w:rsidR="00787DEA">
        <w:t xml:space="preserve">own </w:t>
      </w:r>
      <w:r w:rsidRPr="00E97D96">
        <w:t>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Pr="00E97D96">
        <w:t xml:space="preserve"> </w:t>
      </w:r>
    </w:p>
    <w:p w14:paraId="6B9AE3E3" w14:textId="6A893C2C" w:rsidR="00E97D96" w:rsidRPr="00E97D96" w:rsidRDefault="00E97D96" w:rsidP="00D67B7E">
      <w:pPr>
        <w:pStyle w:val="NormalBPBHEB"/>
      </w:pPr>
      <w:r w:rsidRPr="00E97D96">
        <w:t xml:space="preserve">As we continue this chapter, we will </w:t>
      </w:r>
      <w:r w:rsidR="0028672A">
        <w:t>explore</w:t>
      </w:r>
      <w:r w:rsidRPr="00E97D96">
        <w:t xml:space="preserve"> Amazon S3 Glacier, exploring advanced configurations, best practices, and real-world case studies that illustrate how organizations can leverage this archival storage service to enhance their data management strategies in the AWS cloud.</w:t>
      </w:r>
    </w:p>
    <w:p w14:paraId="3A03F818" w14:textId="3C82B37B" w:rsidR="001323CD" w:rsidRPr="001323CD" w:rsidRDefault="001323CD" w:rsidP="00D67B7E">
      <w:pPr>
        <w:pStyle w:val="Heading1BPBHEB"/>
      </w:pPr>
      <w:r w:rsidRPr="001323CD">
        <w:t xml:space="preserve">Amazon Simple Storage Service </w:t>
      </w:r>
    </w:p>
    <w:p w14:paraId="4551949A" w14:textId="0C356A8D" w:rsidR="001323CD" w:rsidRPr="001323CD" w:rsidRDefault="001323CD" w:rsidP="00D67B7E">
      <w:pPr>
        <w:pStyle w:val="NormalBPBHEB"/>
      </w:pPr>
      <w:r w:rsidRPr="001323CD">
        <w:t>In the vast landscape of cloud storage solutions, Amazon S3 stands as a cornerstone, offering scalable, secure, and highly available object storage. In this section, we will embark on a comprehensive exploration of Amazon S3, uncovering its key features, benefits, use cases, and real-world applications supported by scholarly articles and AWS sources.</w:t>
      </w:r>
    </w:p>
    <w:p w14:paraId="65BEA74B" w14:textId="78454B15" w:rsidR="001323CD" w:rsidRPr="001323CD" w:rsidRDefault="001323CD" w:rsidP="00D67B7E">
      <w:pPr>
        <w:pStyle w:val="Heading2BPBHEB"/>
      </w:pPr>
      <w:r w:rsidRPr="001323CD">
        <w:t xml:space="preserve">Amazon Simple Storage Service: A </w:t>
      </w:r>
      <w:r w:rsidR="0051287D" w:rsidRPr="001323CD">
        <w:t>closer look</w:t>
      </w:r>
    </w:p>
    <w:p w14:paraId="5E24CFCC" w14:textId="6747859C" w:rsidR="001323CD" w:rsidRPr="001323CD" w:rsidRDefault="001323CD" w:rsidP="00D67B7E">
      <w:pPr>
        <w:pStyle w:val="NormalBPBHEB"/>
      </w:pPr>
      <w:r w:rsidRPr="001323CD">
        <w:t>Amazon S3 is an object storage service designed to store and retrieve data from anywhere on the web. It provides a simple</w:t>
      </w:r>
      <w:r w:rsidR="0028672A">
        <w:t>, durable</w:t>
      </w:r>
      <w:r w:rsidRPr="001323CD">
        <w:t xml:space="preserve"> storage solution </w:t>
      </w:r>
      <w:r w:rsidR="005D0DF3">
        <w:t>with</w:t>
      </w:r>
      <w:r w:rsidRPr="001323CD">
        <w:t xml:space="preserve"> high availability and low latency access. S3 is organized into </w:t>
      </w:r>
      <w:r w:rsidRPr="00D67B7E">
        <w:rPr>
          <w:b/>
          <w:bCs/>
        </w:rPr>
        <w:t>buckets</w:t>
      </w:r>
      <w:r w:rsidRPr="001323CD">
        <w:t xml:space="preserve"> where data objects, often </w:t>
      </w:r>
      <w:r w:rsidR="0028672A">
        <w:t>called</w:t>
      </w:r>
      <w:r w:rsidRPr="001323CD">
        <w:t xml:space="preserve"> </w:t>
      </w:r>
      <w:r w:rsidRPr="00D67B7E">
        <w:rPr>
          <w:b/>
          <w:bCs/>
        </w:rPr>
        <w:t>keys</w:t>
      </w:r>
      <w:r w:rsidRPr="001323CD">
        <w:t xml:space="preserve">, are stored. Each object can range in size from a few bytes to multiple terabytes. S3 offers various storage classes to meet performance and cost requirements, including </w:t>
      </w:r>
      <w:r w:rsidRPr="00D67B7E">
        <w:rPr>
          <w:i/>
          <w:iCs/>
        </w:rPr>
        <w:t>Standard</w:t>
      </w:r>
      <w:r w:rsidRPr="001323CD">
        <w:t xml:space="preserve">, </w:t>
      </w:r>
      <w:r w:rsidRPr="00D67B7E">
        <w:rPr>
          <w:i/>
          <w:iCs/>
        </w:rPr>
        <w:t>Intelligent-Tiering</w:t>
      </w:r>
      <w:r w:rsidRPr="001323CD">
        <w:t xml:space="preserve">, </w:t>
      </w:r>
      <w:r w:rsidRPr="00D67B7E">
        <w:rPr>
          <w:i/>
          <w:iCs/>
        </w:rPr>
        <w:t>Glacier</w:t>
      </w:r>
      <w:r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E52FD4">
        <w:t>.</w:t>
      </w:r>
      <w:r w:rsidRPr="001323CD">
        <w:t xml:space="preserve"> </w:t>
      </w:r>
    </w:p>
    <w:p w14:paraId="45449FFF" w14:textId="7656244F" w:rsidR="001323CD" w:rsidRPr="001323CD" w:rsidRDefault="001323CD" w:rsidP="00C66D1E">
      <w:pPr>
        <w:pStyle w:val="Heading2BPBHEB"/>
      </w:pPr>
      <w:r w:rsidRPr="001323CD">
        <w:t xml:space="preserve">Use </w:t>
      </w:r>
      <w:r w:rsidR="000020BB" w:rsidRPr="001323CD">
        <w:t xml:space="preserve">cases and </w:t>
      </w:r>
      <w:proofErr w:type="gramStart"/>
      <w:r w:rsidR="000020BB" w:rsidRPr="001323CD">
        <w:t>efficiency</w:t>
      </w:r>
      <w:proofErr w:type="gramEnd"/>
    </w:p>
    <w:p w14:paraId="74BAE023" w14:textId="0C5DAEE5" w:rsidR="001323CD" w:rsidRPr="001323CD" w:rsidRDefault="001323CD" w:rsidP="00C66D1E">
      <w:pPr>
        <w:pStyle w:val="NormalBPBHEB"/>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w:t>
      </w:r>
      <w:r w:rsidR="00872F8C">
        <w:rPr>
          <w:rStyle w:val="FootnoteReference"/>
        </w:rPr>
        <w:footnoteReference w:id="14"/>
      </w:r>
      <w:r w:rsidR="0028656A">
        <w:t>.</w:t>
      </w:r>
      <w:r w:rsidRPr="001323CD">
        <w:t xml:space="preserve"> AWS's </w:t>
      </w:r>
      <w:r w:rsidR="00787DEA">
        <w:t xml:space="preserve">own </w:t>
      </w:r>
      <w:r w:rsidRPr="001323CD">
        <w:t>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Pr="001323CD">
        <w:t xml:space="preserve"> </w:t>
      </w:r>
    </w:p>
    <w:p w14:paraId="71E6C27D" w14:textId="4696056C" w:rsidR="001323CD" w:rsidRPr="001323CD" w:rsidRDefault="001323CD" w:rsidP="00C66D1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B9A80A3" w14:textId="045ADB93" w:rsidR="001323CD" w:rsidRPr="001323CD" w:rsidRDefault="001323CD" w:rsidP="00C66D1E">
      <w:pPr>
        <w:pStyle w:val="Heading1BPBHEB"/>
      </w:pPr>
      <w:r w:rsidRPr="001323CD">
        <w:t>AWS Backup</w:t>
      </w:r>
    </w:p>
    <w:p w14:paraId="3145AE54" w14:textId="35331176" w:rsidR="001323CD" w:rsidRPr="001323CD" w:rsidRDefault="001323CD" w:rsidP="00C66D1E">
      <w:pPr>
        <w:pStyle w:val="NormalBPBHEB"/>
      </w:pPr>
      <w:r w:rsidRPr="001323CD">
        <w:t xml:space="preserve">Data protection is a paramount concern for organizations operating in the cloud. AWS Backup is a comprehensive managed backup service that simplifies data protection for AWS resources. </w:t>
      </w:r>
      <w:r w:rsidR="0028672A">
        <w:t>This</w:t>
      </w:r>
      <w:r w:rsidRPr="001323CD">
        <w:t xml:space="preserve"> section</w:t>
      </w:r>
      <w:r w:rsidR="00371F08">
        <w:t xml:space="preserve"> wi</w:t>
      </w:r>
      <w:r w:rsidRPr="001323CD">
        <w:t>ll explore AWS Backup in depth, delving into its key features, benefits, use cases, and real-world applications supported by scholarly articles and AWS sources.</w:t>
      </w:r>
    </w:p>
    <w:p w14:paraId="593DA06F" w14:textId="30A54217" w:rsidR="001323CD" w:rsidRPr="001323CD" w:rsidRDefault="001323CD" w:rsidP="00C66D1E">
      <w:pPr>
        <w:pStyle w:val="Heading2BPBHEB"/>
      </w:pPr>
      <w:r w:rsidRPr="001323CD">
        <w:t xml:space="preserve">AWS Backup: A </w:t>
      </w:r>
      <w:r w:rsidR="008951BB" w:rsidRPr="001323CD">
        <w:t>closer look</w:t>
      </w:r>
    </w:p>
    <w:p w14:paraId="2C40ACF3" w14:textId="570BB25F" w:rsidR="001323CD" w:rsidRPr="001323CD" w:rsidRDefault="001323CD" w:rsidP="00C66D1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 It offers features such as backup policies, lifecycle management, cross-region and cross-account backups, and integration with AWS </w:t>
      </w:r>
      <w:r w:rsidRPr="00C66D1E">
        <w:rPr>
          <w:b/>
          <w:bCs/>
        </w:rPr>
        <w:t>Identity and Access Management</w:t>
      </w:r>
      <w:r w:rsidRPr="001323CD">
        <w:t xml:space="preserve"> (</w:t>
      </w:r>
      <w:r w:rsidRPr="00C66D1E">
        <w:rPr>
          <w:b/>
          <w:bCs/>
        </w:rPr>
        <w:t>IAM</w:t>
      </w:r>
      <w:r w:rsidRPr="001323CD">
        <w:t>) for secure access control</w:t>
      </w:r>
      <w:r w:rsidR="00CB1360">
        <w:rPr>
          <w:rStyle w:val="FootnoteReference"/>
        </w:rPr>
        <w:footnoteReference w:id="16"/>
      </w:r>
      <w:r w:rsidR="00DB72D7">
        <w:t>.</w:t>
      </w:r>
      <w:r w:rsidRPr="001323CD">
        <w:t xml:space="preserve"> </w:t>
      </w:r>
    </w:p>
    <w:p w14:paraId="4837ABF6" w14:textId="5441BB99" w:rsidR="001323CD" w:rsidRPr="001323CD" w:rsidRDefault="001323CD" w:rsidP="00C66D1E">
      <w:pPr>
        <w:pStyle w:val="Heading2BPBHEB"/>
      </w:pPr>
      <w:r w:rsidRPr="001323CD">
        <w:t xml:space="preserve">Use </w:t>
      </w:r>
      <w:r w:rsidR="00CB1360" w:rsidRPr="001323CD">
        <w:t xml:space="preserve">cases and </w:t>
      </w:r>
      <w:proofErr w:type="gramStart"/>
      <w:r w:rsidR="00CB1360" w:rsidRPr="001323CD">
        <w:t>efficiency</w:t>
      </w:r>
      <w:proofErr w:type="gramEnd"/>
    </w:p>
    <w:p w14:paraId="1ACCD35D" w14:textId="7EE24185" w:rsidR="001323CD" w:rsidRPr="001323CD" w:rsidRDefault="001323CD" w:rsidP="00C66D1E">
      <w:pPr>
        <w:pStyle w:val="NormalBPBHEB"/>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w:t>
      </w:r>
      <w:r w:rsidR="00853BAA">
        <w:rPr>
          <w:rStyle w:val="FootnoteReference"/>
        </w:rPr>
        <w:footnoteReference w:id="17"/>
      </w:r>
      <w:r w:rsidR="006B7EE1">
        <w:t>.</w:t>
      </w:r>
      <w:r w:rsidRPr="001323CD">
        <w:t xml:space="preserve"> AWS's</w:t>
      </w:r>
      <w:r w:rsidR="00787DEA">
        <w:t xml:space="preserve"> own </w:t>
      </w:r>
      <w:r w:rsidRPr="001323CD">
        <w:t>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Pr="001323CD">
        <w:t xml:space="preserve"> </w:t>
      </w:r>
    </w:p>
    <w:p w14:paraId="776B39D3" w14:textId="6BC6FB4D" w:rsidR="001323CD" w:rsidRPr="001323CD" w:rsidRDefault="001323CD" w:rsidP="00C66D1E">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78565D6B" w14:textId="4BA3BA39" w:rsidR="001323CD" w:rsidRPr="001323CD" w:rsidRDefault="001323CD" w:rsidP="00C66D1E">
      <w:pPr>
        <w:pStyle w:val="Heading1BPBHEB"/>
      </w:pPr>
      <w:r w:rsidRPr="001323CD">
        <w:t>AWS Snow Family</w:t>
      </w:r>
    </w:p>
    <w:p w14:paraId="244AD991" w14:textId="0E9F4B9F" w:rsidR="001323CD" w:rsidRPr="001323CD" w:rsidRDefault="00BD7860" w:rsidP="00C66D1E">
      <w:pPr>
        <w:pStyle w:val="NormalBPBHEB"/>
      </w:pPr>
      <w:r>
        <w:t>Transferring</w:t>
      </w:r>
      <w:r w:rsidR="001323CD" w:rsidRPr="001323CD">
        <w:t xml:space="preserve"> large datasets between on-premises and cloud </w:t>
      </w:r>
      <w:r>
        <w:t xml:space="preserve">environments </w:t>
      </w:r>
      <w:r w:rsidR="001323CD" w:rsidRPr="001323CD">
        <w:t>has become increasingly vital</w:t>
      </w:r>
      <w:r w:rsidR="0028672A">
        <w:t xml:space="preserve"> in cloud storage</w:t>
      </w:r>
      <w:r w:rsidR="001323CD" w:rsidRPr="001323CD">
        <w:t xml:space="preserve">. The AWS Snow Family, a collection of physical devices, addresses this challenge by offering secure and efficient data transfer solutions. </w:t>
      </w:r>
      <w:r>
        <w:t>This</w:t>
      </w:r>
      <w:r w:rsidR="001323CD" w:rsidRPr="001323CD">
        <w:t xml:space="preserve"> section will delve into the AWS Snow Family, exploring its key features, benefits, use cases, and real-world applications supported by scholarly articles and AWS sources.</w:t>
      </w:r>
    </w:p>
    <w:p w14:paraId="668967B7" w14:textId="7E3B8FA2" w:rsidR="001323CD" w:rsidRPr="001323CD" w:rsidRDefault="001323CD" w:rsidP="00C66D1E">
      <w:pPr>
        <w:pStyle w:val="Heading2BPBHEB"/>
      </w:pPr>
      <w:r w:rsidRPr="001323CD">
        <w:t xml:space="preserve">AWS Snow Family: A </w:t>
      </w:r>
      <w:r w:rsidR="009F2A42" w:rsidRPr="001323CD">
        <w:t>closer look</w:t>
      </w:r>
    </w:p>
    <w:p w14:paraId="405CC1BB" w14:textId="3D40B2B8" w:rsidR="001323CD" w:rsidRPr="001323CD" w:rsidRDefault="001323CD" w:rsidP="00C66D1E">
      <w:pPr>
        <w:pStyle w:val="NormalBPBHEB"/>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portable device for edge and remote locations. AWS Snowball is a larger, ruggedized device that can transfer petabytes of data to AWS. </w:t>
      </w:r>
      <w:r w:rsidR="00787DEA">
        <w:t>On</w:t>
      </w:r>
      <w:r w:rsidRPr="001323CD">
        <w:t xml:space="preserve"> the other hand, </w:t>
      </w:r>
      <w:r w:rsidR="00787DEA">
        <w:t xml:space="preserve">AWS Snowmobile </w:t>
      </w:r>
      <w:r w:rsidRPr="001323CD">
        <w:t xml:space="preserve">is an exabyte-scale data transfer solution housed in a </w:t>
      </w:r>
      <w:r w:rsidR="00646521">
        <w:t>45-foot-long</w:t>
      </w:r>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Pr="001323CD">
        <w:t xml:space="preserve"> </w:t>
      </w:r>
    </w:p>
    <w:p w14:paraId="4180EC24" w14:textId="7B0D7873" w:rsidR="001323CD" w:rsidRPr="001323CD" w:rsidRDefault="001323CD" w:rsidP="00C66D1E">
      <w:pPr>
        <w:pStyle w:val="Heading2BPBHEB"/>
      </w:pPr>
      <w:r w:rsidRPr="001323CD">
        <w:t xml:space="preserve">Use </w:t>
      </w:r>
      <w:r w:rsidR="00630438" w:rsidRPr="001323CD">
        <w:t xml:space="preserve">cases and </w:t>
      </w:r>
      <w:proofErr w:type="gramStart"/>
      <w:r w:rsidR="00630438" w:rsidRPr="001323CD">
        <w:t>efficiency</w:t>
      </w:r>
      <w:proofErr w:type="gramEnd"/>
    </w:p>
    <w:p w14:paraId="09EFE651" w14:textId="1F19A20D" w:rsidR="001323CD" w:rsidRPr="001323CD" w:rsidRDefault="001323CD" w:rsidP="00C66D1E">
      <w:pPr>
        <w:pStyle w:val="NormalBPBHEB"/>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w:t>
      </w:r>
      <w:r w:rsidR="00A33CD2">
        <w:rPr>
          <w:rStyle w:val="FootnoteReference"/>
        </w:rPr>
        <w:footnoteReference w:id="20"/>
      </w:r>
      <w:r w:rsidR="00BB5FBC">
        <w:t>.</w:t>
      </w:r>
      <w:r w:rsidRPr="001323CD">
        <w:t xml:space="preserve"> AWS's </w:t>
      </w:r>
      <w:r w:rsidR="00787DEA">
        <w:t xml:space="preserve">own </w:t>
      </w:r>
      <w:r w:rsidRPr="001323CD">
        <w:t>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00292E90">
        <w:rPr>
          <w:rStyle w:val="FootnoteReference"/>
        </w:rPr>
        <w:footnoteReference w:id="21"/>
      </w:r>
      <w:r w:rsidR="001513CD">
        <w:t>.</w:t>
      </w:r>
      <w:r w:rsidRPr="001323CD">
        <w:t xml:space="preserve"> </w:t>
      </w:r>
    </w:p>
    <w:p w14:paraId="0FBA4F97" w14:textId="4560290B" w:rsidR="001323CD" w:rsidRPr="001323CD" w:rsidRDefault="001323CD" w:rsidP="00C66D1E">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08EE0EB9" w14:textId="151367C3" w:rsidR="001323CD" w:rsidRPr="001323CD" w:rsidRDefault="001323CD" w:rsidP="00C66D1E">
      <w:pPr>
        <w:pStyle w:val="Heading1BPBHEB"/>
      </w:pPr>
      <w:r w:rsidRPr="001323CD">
        <w:t>AWS Storage Gateway</w:t>
      </w:r>
    </w:p>
    <w:p w14:paraId="2FB785D5" w14:textId="3ADEC120" w:rsidR="001323CD" w:rsidRPr="001323CD" w:rsidRDefault="001323CD" w:rsidP="00C66D1E">
      <w:pPr>
        <w:pStyle w:val="NormalBPBHEB"/>
      </w:pPr>
      <w:r w:rsidRPr="001323CD">
        <w:t xml:space="preserve">In the dynamic landscape of cloud storage, organizations often seek ways to seamlessly bridge the gap between on-premises and cloud-based storage solutions. AWS Storage Gateway </w:t>
      </w:r>
      <w:r w:rsidR="00787DEA">
        <w:t>is</w:t>
      </w:r>
      <w:r w:rsidRPr="001323CD">
        <w:t xml:space="preserve"> the key to this integration, offering a hybrid cloud storage service that connects on-premises environments with AWS cloud storage services. </w:t>
      </w:r>
      <w:r w:rsidR="005D0DF3">
        <w:t>This</w:t>
      </w:r>
      <w:r w:rsidRPr="001323CD">
        <w:t xml:space="preserve"> section will </w:t>
      </w:r>
      <w:r w:rsidR="00787DEA">
        <w:t>explore AWS Storage Gateway comprehensively</w:t>
      </w:r>
      <w:r w:rsidRPr="001323CD">
        <w:t>, uncovering its key features, benefits, use cases, and real-world applications supported by scholarly articles and AWS sources.</w:t>
      </w:r>
    </w:p>
    <w:p w14:paraId="2E95FFD1" w14:textId="6B039A78" w:rsidR="001323CD" w:rsidRPr="001323CD" w:rsidRDefault="001323CD" w:rsidP="00C66D1E">
      <w:pPr>
        <w:pStyle w:val="Heading2BPBHEB"/>
      </w:pPr>
      <w:r w:rsidRPr="001323CD">
        <w:t xml:space="preserve">AWS Storage Gateway: A </w:t>
      </w:r>
      <w:r w:rsidR="00B22050" w:rsidRPr="001323CD">
        <w:t>closer look</w:t>
      </w:r>
    </w:p>
    <w:p w14:paraId="4B83BAAF" w14:textId="523FEE1E" w:rsidR="001323CD" w:rsidRPr="001323CD" w:rsidRDefault="001323CD" w:rsidP="00C66D1E">
      <w:pPr>
        <w:pStyle w:val="NormalBPBHEB"/>
      </w:pPr>
      <w:r w:rsidRPr="001323CD">
        <w:t xml:space="preserve">AWS Storage Gateway is a hybrid cloud storage service that enables organizations to connect their on-premises applications with cloud-based storage. It offers three types of gateways: File Gateway, Volume Gateway, and Tape Gateway. File Gateway presents cloud-based storage as NFS or </w:t>
      </w:r>
      <w:r w:rsidRPr="00C66D1E">
        <w:rPr>
          <w:b/>
          <w:bCs/>
        </w:rPr>
        <w:t>Server Message Block</w:t>
      </w:r>
      <w:r w:rsidRPr="001323CD">
        <w:t xml:space="preserve"> (</w:t>
      </w:r>
      <w:r w:rsidRPr="00C66D1E">
        <w:rPr>
          <w:b/>
          <w:bCs/>
        </w:rPr>
        <w:t>SMB</w:t>
      </w:r>
      <w:r w:rsidRPr="001323CD">
        <w:t>)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179DA989" w14:textId="6F93C87F" w:rsidR="001323CD" w:rsidRPr="001323CD" w:rsidRDefault="001323CD" w:rsidP="00282B55">
      <w:pPr>
        <w:pStyle w:val="Heading2BPBHEB"/>
      </w:pPr>
      <w:r w:rsidRPr="001323CD">
        <w:t xml:space="preserve">Use </w:t>
      </w:r>
      <w:r w:rsidR="0096258C" w:rsidRPr="001323CD">
        <w:t xml:space="preserve">cases and </w:t>
      </w:r>
      <w:proofErr w:type="gramStart"/>
      <w:r w:rsidR="0096258C" w:rsidRPr="001323CD">
        <w:t>efficiency</w:t>
      </w:r>
      <w:proofErr w:type="gramEnd"/>
    </w:p>
    <w:p w14:paraId="167DBE12" w14:textId="412345F8" w:rsidR="001323CD" w:rsidRPr="001323CD" w:rsidRDefault="001323CD" w:rsidP="00282B55">
      <w:pPr>
        <w:pStyle w:val="NormalBPBHEB"/>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w:t>
      </w:r>
      <w:r w:rsidR="004640D5">
        <w:rPr>
          <w:rStyle w:val="FootnoteReference"/>
        </w:rPr>
        <w:footnoteReference w:id="23"/>
      </w:r>
      <w:r w:rsidR="00275F05">
        <w:t>.</w:t>
      </w:r>
      <w:r w:rsidRPr="001323CD">
        <w:t xml:space="preserve">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Pr="001323CD">
        <w:t xml:space="preserve"> </w:t>
      </w:r>
    </w:p>
    <w:p w14:paraId="70F16F16" w14:textId="01401922" w:rsidR="001323CD" w:rsidRPr="001323CD" w:rsidRDefault="001323CD" w:rsidP="00282B55">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30DB55F7" w14:textId="33C93648" w:rsidR="001323CD" w:rsidRPr="001323CD" w:rsidRDefault="001323CD" w:rsidP="00282B55">
      <w:pPr>
        <w:pStyle w:val="Heading1BPBHEB"/>
      </w:pPr>
      <w:r w:rsidRPr="001323CD">
        <w:t xml:space="preserve">AWS Elastic Disaster Recovery </w:t>
      </w:r>
    </w:p>
    <w:p w14:paraId="697DC28A" w14:textId="5A0C0C79" w:rsidR="001323CD" w:rsidRPr="001323CD" w:rsidRDefault="001323CD" w:rsidP="00282B55">
      <w:pPr>
        <w:pStyle w:val="NormalBPBHEB"/>
      </w:pPr>
      <w:r w:rsidRPr="001323CD">
        <w:t xml:space="preserve">Business continuity is a critical aspect of modern organizations, and effective disaster recovery solutions are key to maintaining operations in the face of unexpected disruptions. AWS Elastic DRS offers a robust framework for building and managing disaster recovery solutions in the cloud. </w:t>
      </w:r>
      <w:r w:rsidR="00573879">
        <w:t>This</w:t>
      </w:r>
      <w:r w:rsidRPr="001323CD">
        <w:t xml:space="preserve"> section</w:t>
      </w:r>
      <w:r w:rsidR="002712A7">
        <w:t xml:space="preserve"> wi</w:t>
      </w:r>
      <w:r w:rsidRPr="001323CD">
        <w:t>ll explore AWS Elastic DRS in depth, uncovering its key features, benefits, use cases, and real-world applications supported by scholarly articles and AWS sources.</w:t>
      </w:r>
    </w:p>
    <w:p w14:paraId="189D11DC" w14:textId="1B477120" w:rsidR="001323CD" w:rsidRPr="001323CD" w:rsidRDefault="001323CD" w:rsidP="00282B55">
      <w:pPr>
        <w:pStyle w:val="Heading2BPBHEB"/>
      </w:pPr>
      <w:r w:rsidRPr="001323CD">
        <w:t xml:space="preserve">AWS Elastic Disaster Recovery: A </w:t>
      </w:r>
      <w:r w:rsidR="000D420B" w:rsidRPr="001323CD">
        <w:t>closer look</w:t>
      </w:r>
    </w:p>
    <w:p w14:paraId="5CC2E3B6" w14:textId="5B2DDA21" w:rsidR="001323CD" w:rsidRPr="001323CD" w:rsidRDefault="001323CD" w:rsidP="00282B55">
      <w:pPr>
        <w:pStyle w:val="NormalBPBHEB"/>
      </w:pPr>
      <w:r w:rsidRPr="001323CD">
        <w:t>AWS Elastic DRS is designed to help organizations implement and automate disaster recovery strategies in the AWS cloud. It leverages AWS services such as AWS Backup and AWS EC2 to create a comprehensive</w:t>
      </w:r>
      <w:r w:rsidR="007031B7">
        <w:t>, cost-effective</w:t>
      </w:r>
      <w:r w:rsidRPr="001323CD">
        <w:t xml:space="preserve"> disaster recovery solution. AWS Elastic DRS enables organizations to replicate and store their critical workloads in an isolated AWS Region, ensuring that they can rapidly recover their systems </w:t>
      </w:r>
      <w:r w:rsidR="00782625">
        <w:t>during</w:t>
      </w:r>
      <w:r w:rsidRPr="001323CD">
        <w:t xml:space="preserve"> a disaster. It offers features like automated backup and replication, </w:t>
      </w:r>
      <w:r w:rsidR="00646521">
        <w:t>cross-region</w:t>
      </w:r>
      <w:r w:rsidRPr="001323CD">
        <w:t xml:space="preserve"> failover, and runbook automation to streamline the disaster recovery process. </w:t>
      </w:r>
      <w:r w:rsidR="006F75E3">
        <w:t>Organizations</w:t>
      </w:r>
      <w:r w:rsidRPr="001323CD">
        <w:t xml:space="preserve"> can minimize downtime and data loss </w:t>
      </w:r>
      <w:r w:rsidR="006F75E3">
        <w:t xml:space="preserve">with Elastic DRS </w:t>
      </w:r>
      <w:r w:rsidRPr="001323CD">
        <w:t>while adhering to compliance and security requirements</w:t>
      </w:r>
      <w:r w:rsidR="00772089">
        <w:rPr>
          <w:rStyle w:val="FootnoteReference"/>
        </w:rPr>
        <w:footnoteReference w:id="25"/>
      </w:r>
      <w:r w:rsidR="003010B2">
        <w:t>.</w:t>
      </w:r>
      <w:r w:rsidRPr="001323CD">
        <w:t xml:space="preserve"> </w:t>
      </w:r>
    </w:p>
    <w:p w14:paraId="3BA69F33" w14:textId="74504CE2" w:rsidR="001323CD" w:rsidRPr="001323CD" w:rsidRDefault="001323CD" w:rsidP="00282B55">
      <w:pPr>
        <w:pStyle w:val="Heading2BPBHEB"/>
      </w:pPr>
      <w:r w:rsidRPr="001323CD">
        <w:t xml:space="preserve">Use </w:t>
      </w:r>
      <w:r w:rsidR="00753332" w:rsidRPr="001323CD">
        <w:t xml:space="preserve">cases and </w:t>
      </w:r>
      <w:proofErr w:type="gramStart"/>
      <w:r w:rsidR="00753332" w:rsidRPr="001323CD">
        <w:t>efficiency</w:t>
      </w:r>
      <w:proofErr w:type="gramEnd"/>
    </w:p>
    <w:p w14:paraId="02363874" w14:textId="2CFF30F2" w:rsidR="001323CD" w:rsidRPr="001323CD" w:rsidRDefault="001323CD" w:rsidP="00282B55">
      <w:pPr>
        <w:pStyle w:val="NormalBPBHEB"/>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w:t>
      </w:r>
      <w:r w:rsidR="004D6377">
        <w:rPr>
          <w:rStyle w:val="FootnoteReference"/>
        </w:rPr>
        <w:footnoteReference w:id="26"/>
      </w:r>
      <w:r w:rsidR="00772089">
        <w:t>.</w:t>
      </w:r>
      <w:r w:rsidRPr="001323CD">
        <w:t xml:space="preserve">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7"/>
      </w:r>
      <w:r w:rsidR="009613C0">
        <w:t>.</w:t>
      </w:r>
      <w:r w:rsidRPr="001323CD">
        <w:t xml:space="preserve"> </w:t>
      </w:r>
    </w:p>
    <w:p w14:paraId="63E94829" w14:textId="687788F4" w:rsidR="00C64065" w:rsidRDefault="001323CD" w:rsidP="00282B55">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5B3AEA9" w14:textId="424BBA99" w:rsidR="00AE5E23" w:rsidRPr="00AE5E23" w:rsidRDefault="00AE5E23" w:rsidP="00282B55">
      <w:pPr>
        <w:pStyle w:val="Heading1BPBHEB"/>
      </w:pPr>
      <w:r w:rsidRPr="00AE5E23">
        <w:t>Conclusion</w:t>
      </w:r>
    </w:p>
    <w:p w14:paraId="4510DAB1" w14:textId="012F4F3C" w:rsidR="00A24C53" w:rsidRPr="00A24C53" w:rsidRDefault="00A24C53" w:rsidP="00A24C53">
      <w:pPr>
        <w:pStyle w:val="NormalBPBHEB"/>
      </w:pPr>
      <w:r w:rsidRPr="00A24C53">
        <w:t>In this exploration of AWS storage solutions, we'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32A29F07" w14:textId="7B028CF5" w:rsidR="00A24C53" w:rsidRPr="00A24C53" w:rsidRDefault="00A24C53" w:rsidP="00A24C53">
      <w:pPr>
        <w:pStyle w:val="NormalBPBHEB"/>
      </w:pPr>
      <w:r w:rsidRPr="00A24C53">
        <w:t>We began our journey with Amazon EBS, providing low-latency, high-throughput block storage for EC2 instances. Amazon EFS</w:t>
      </w:r>
      <w:r w:rsidR="00650967">
        <w:rPr>
          <w:rStyle w:val="FootnoteReference"/>
        </w:rPr>
        <w:footnoteReference w:id="28"/>
      </w:r>
      <w:r w:rsidRPr="00A24C53">
        <w:t xml:space="preserve"> offered scalable and highly available file storage, while Amazon </w:t>
      </w:r>
      <w:proofErr w:type="spellStart"/>
      <w:r w:rsidRPr="00A24C53">
        <w:t>FSx</w:t>
      </w:r>
      <w:proofErr w:type="spellEnd"/>
      <w:r w:rsidR="00650967">
        <w:rPr>
          <w:rStyle w:val="FootnoteReference"/>
        </w:rPr>
        <w:footnoteReference w:id="29"/>
      </w:r>
      <w:r w:rsidRPr="00A24C53">
        <w:t xml:space="preserve"> catered to Windows and </w:t>
      </w:r>
      <w:proofErr w:type="spellStart"/>
      <w:r w:rsidRPr="00A24C53">
        <w:t>Lustre</w:t>
      </w:r>
      <w:proofErr w:type="spellEnd"/>
      <w:r w:rsidRPr="00A24C53">
        <w:t xml:space="preserve"> workloads. Amazon S3 Glacier</w:t>
      </w:r>
      <w:r w:rsidR="00650967">
        <w:rPr>
          <w:rStyle w:val="FootnoteReference"/>
        </w:rPr>
        <w:footnoteReference w:id="30"/>
      </w:r>
      <w:r w:rsidRPr="00A24C53">
        <w:t xml:space="preserve"> provided cost-effective archival storage, and Amazon S3</w:t>
      </w:r>
      <w:r w:rsidR="00861F9B">
        <w:rPr>
          <w:rStyle w:val="FootnoteReference"/>
        </w:rPr>
        <w:footnoteReference w:id="31"/>
      </w:r>
      <w:r w:rsidRPr="00A24C53">
        <w:t xml:space="preserve"> stood as the cornerstone of scalable and durable object storage in the cloud.</w:t>
      </w:r>
    </w:p>
    <w:p w14:paraId="23BBAA82" w14:textId="304FAB55" w:rsidR="00A24C53" w:rsidRPr="00A24C53" w:rsidRDefault="00A24C53" w:rsidP="00A24C53">
      <w:pPr>
        <w:pStyle w:val="NormalBPBHEB"/>
      </w:pPr>
      <w:r w:rsidRPr="00A24C53">
        <w:t>AWS Backup</w:t>
      </w:r>
      <w:r w:rsidR="00102C86">
        <w:rPr>
          <w:rStyle w:val="FootnoteReference"/>
        </w:rPr>
        <w:footnoteReference w:id="32"/>
      </w:r>
      <w:r w:rsidRPr="00A24C53">
        <w:t xml:space="preserve"> simplified backup and recovery across various AWS resources, while the Snow Family</w:t>
      </w:r>
      <w:r w:rsidR="004F1B1B">
        <w:rPr>
          <w:rStyle w:val="FootnoteReference"/>
        </w:rPr>
        <w:footnoteReference w:id="33"/>
      </w:r>
      <w:r w:rsidRPr="00A24C53">
        <w:t xml:space="preserve"> bridged the gap between on-premises and cloud storage. Storage Gateway</w:t>
      </w:r>
      <w:r w:rsidR="004F1B1B">
        <w:rPr>
          <w:rStyle w:val="FootnoteReference"/>
        </w:rPr>
        <w:footnoteReference w:id="34"/>
      </w:r>
      <w:r w:rsidRPr="00A24C53">
        <w:t xml:space="preserve"> offered seamless integration between on-premises environments and AWS cloud storage services, and Elastic DRS</w:t>
      </w:r>
      <w:r w:rsidR="008742B5">
        <w:rPr>
          <w:rStyle w:val="FootnoteReference"/>
        </w:rPr>
        <w:footnoteReference w:id="35"/>
      </w:r>
      <w:r w:rsidRPr="00A24C53">
        <w:t xml:space="preserve"> ensured business continuity in the cloud.</w:t>
      </w:r>
    </w:p>
    <w:p w14:paraId="71890455" w14:textId="77777777" w:rsidR="00A24C53" w:rsidRPr="00A24C53" w:rsidRDefault="00A24C53" w:rsidP="00A24C53">
      <w:pPr>
        <w:pStyle w:val="NormalBPBHEB"/>
      </w:pPr>
      <w:r w:rsidRPr="00A24C53">
        <w:t>Throughout our exploration, we drew insights from scholarly articles and practical use cases, highlighting the significance of efficient data management and protection in modern cloud environments.</w:t>
      </w:r>
    </w:p>
    <w:p w14:paraId="3078192E" w14:textId="77777777" w:rsidR="00A24C53" w:rsidRPr="00A24C53" w:rsidRDefault="00A24C53" w:rsidP="00A24C53">
      <w:pPr>
        <w:pStyle w:val="NormalBPBHEB"/>
      </w:pPr>
      <w:r w:rsidRPr="00A24C53">
        <w:t>As we conclude this chapter, it's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0A6ACD8F" w14:textId="77777777" w:rsidR="00A24C53" w:rsidRPr="00A24C53" w:rsidRDefault="00A24C53" w:rsidP="00A24C53">
      <w:pPr>
        <w:pStyle w:val="NormalBPBHEB"/>
      </w:pPr>
      <w:r w:rsidRPr="00A24C53">
        <w:t>Next, we'll delve into Chapter 4, where we explore Content Delivery Networks, including IoT and Satellite services, expanding our understanding of how AWS enables seamless content delivery and connectivity in the digital age.</w:t>
      </w:r>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096122">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aulo H. Leocadio" w:date="2024-04-03T14:35:00Z" w:initials="PL">
    <w:p w14:paraId="6AC602CD" w14:textId="77777777" w:rsidR="00E46373" w:rsidRDefault="00E46373" w:rsidP="00E46373">
      <w:pPr>
        <w:pStyle w:val="CommentText"/>
      </w:pPr>
      <w:r>
        <w:rPr>
          <w:rStyle w:val="CommentReference"/>
        </w:rPr>
        <w:annotationRef/>
      </w:r>
      <w:r>
        <w:t>@prashasti</w:t>
      </w:r>
    </w:p>
    <w:p w14:paraId="7B8A9C8E" w14:textId="77777777" w:rsidR="00E46373" w:rsidRDefault="00E46373" w:rsidP="00E46373">
      <w:pPr>
        <w:pStyle w:val="CommentText"/>
      </w:pPr>
      <w:r>
        <w:t>Done, ready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A1A20F5" w15:done="0"/>
  <w15:commentEx w15:paraId="07066075" w15:done="1"/>
  <w15:commentEx w15:paraId="7B8A9C8E" w15:paraIdParent="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C873E44" w16cex:dateUtc="2024-02-22T09:54:00Z"/>
  <w16cex:commentExtensible w16cex:durableId="2831D30F" w16cex:dateUtc="2023-06-12T11:53:00Z">
    <w16cex:extLst>
      <w16:ext w16:uri="{CE6994B0-6A32-4C9F-8C6B-6E91EDA988CE}">
        <cr:reactions xmlns:cr="http://schemas.microsoft.com/office/comments/2020/reactions">
          <cr:reaction reactionType="1">
            <cr:reactionInfo dateUtc="2024-04-03T18:35:08Z">
              <cr:user userId="S::ph@zinnia.holdings::c7eb2302-6bd0-4ff6-8528-d743652cfad7" userProvider="AD" userName="Paulo H. Leocadio"/>
            </cr:reactionInfo>
          </cr:reaction>
        </cr:reactions>
      </w16:ext>
    </w16cex:extLst>
  </w16cex:commentExtensible>
  <w16cex:commentExtensible w16cex:durableId="5C01B525" w16cex:dateUtc="2024-04-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A1A20F5" w16cid:durableId="5C873E44"/>
  <w16cid:commentId w16cid:paraId="07066075" w16cid:durableId="2831D30F"/>
  <w16cid:commentId w16cid:paraId="7B8A9C8E" w16cid:durableId="5C01B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D98E6" w14:textId="77777777" w:rsidR="00096122" w:rsidRDefault="00096122" w:rsidP="005935FF">
      <w:pPr>
        <w:spacing w:after="0" w:line="240" w:lineRule="auto"/>
      </w:pPr>
      <w:r>
        <w:separator/>
      </w:r>
    </w:p>
  </w:endnote>
  <w:endnote w:type="continuationSeparator" w:id="0">
    <w:p w14:paraId="50DB33E1" w14:textId="77777777" w:rsidR="00096122" w:rsidRDefault="0009612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DB6C3F" w14:textId="77777777" w:rsidR="00096122" w:rsidRDefault="00096122" w:rsidP="005935FF">
      <w:pPr>
        <w:spacing w:after="0" w:line="240" w:lineRule="auto"/>
      </w:pPr>
      <w:r>
        <w:separator/>
      </w:r>
    </w:p>
  </w:footnote>
  <w:footnote w:type="continuationSeparator" w:id="0">
    <w:p w14:paraId="2E78AAD4" w14:textId="77777777" w:rsidR="00096122" w:rsidRDefault="00096122" w:rsidP="005935FF">
      <w:pPr>
        <w:spacing w:after="0" w:line="240" w:lineRule="auto"/>
      </w:pPr>
      <w:r>
        <w:continuationSeparator/>
      </w:r>
    </w:p>
  </w:footnote>
  <w:footnote w:id="1">
    <w:p w14:paraId="1C1C5E89" w14:textId="4FAECAF4" w:rsidR="00854B51" w:rsidRDefault="00854B51">
      <w:pPr>
        <w:pStyle w:val="FootnoteText"/>
      </w:pPr>
      <w:r>
        <w:rPr>
          <w:rStyle w:val="FootnoteReference"/>
        </w:rPr>
        <w:footnoteRef/>
      </w:r>
      <w:r>
        <w:t xml:space="preserve"> </w:t>
      </w:r>
      <w:r w:rsidRPr="00854B51">
        <w:t>Amazon Elastic Block Store (EBS) (</w:t>
      </w:r>
      <w:hyperlink r:id="rId1" w:tgtFrame="_new" w:history="1">
        <w:r w:rsidRPr="00854B51">
          <w:rPr>
            <w:rStyle w:val="Hyperlink"/>
          </w:rPr>
          <w:t>https://aws.amazon.com/ebs/</w:t>
        </w:r>
      </w:hyperlink>
      <w:r w:rsidRPr="00854B51">
        <w:t>)</w:t>
      </w:r>
    </w:p>
  </w:footnote>
  <w:footnote w:id="2">
    <w:p w14:paraId="7881C2B6" w14:textId="1DBCEF39" w:rsidR="00B447BA" w:rsidRDefault="00B447BA">
      <w:pPr>
        <w:pStyle w:val="FootnoteText"/>
      </w:pPr>
      <w:r>
        <w:rPr>
          <w:rStyle w:val="FootnoteReference"/>
        </w:rPr>
        <w:footnoteRef/>
      </w:r>
      <w:r>
        <w:t xml:space="preserve"> </w:t>
      </w:r>
      <w:proofErr w:type="spellStart"/>
      <w:r w:rsidRPr="004F77E0">
        <w:t>Satyanarayanan</w:t>
      </w:r>
      <w:proofErr w:type="spellEnd"/>
      <w:r w:rsidRPr="004F77E0">
        <w:t>,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 xml:space="preserve">Zhou, Y., &amp; </w:t>
      </w:r>
      <w:proofErr w:type="spellStart"/>
      <w:r w:rsidRPr="00E97D96">
        <w:t>Falsafi</w:t>
      </w:r>
      <w:proofErr w:type="spellEnd"/>
      <w:r w:rsidRPr="00E97D96">
        <w:t>,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 xml:space="preserve">Source: Amazon </w:t>
      </w:r>
      <w:proofErr w:type="spellStart"/>
      <w:r w:rsidRPr="00E97D96">
        <w:t>FSx</w:t>
      </w:r>
      <w:proofErr w:type="spellEnd"/>
      <w:r w:rsidRPr="00E97D96">
        <w:t xml:space="preserve">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82D9686" w:rsidR="00AC43FC" w:rsidRDefault="00AC43FC">
      <w:pPr>
        <w:pStyle w:val="FootnoteText"/>
      </w:pPr>
      <w:r>
        <w:rPr>
          <w:rStyle w:val="FootnoteReference"/>
        </w:rPr>
        <w:footnoteRef/>
      </w:r>
      <w:r>
        <w:t xml:space="preserve"> </w:t>
      </w:r>
      <w:r w:rsidRPr="00E97D96">
        <w:t>Sundararajan, V., &amp; García-Molina, H. (2000).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5AF64796" w14:textId="6D2043E7" w:rsidR="00A33CD2" w:rsidRDefault="00A33CD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73EB6E9A" w14:textId="16FB4B23" w:rsidR="00292E90" w:rsidRDefault="00292E90">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6BC03E2C" w14:textId="2C8476F1" w:rsidR="00772089" w:rsidRDefault="00772089">
      <w:pPr>
        <w:pStyle w:val="FootnoteText"/>
      </w:pPr>
      <w:r>
        <w:rPr>
          <w:rStyle w:val="FootnoteReference"/>
        </w:rPr>
        <w:footnoteRef/>
      </w:r>
      <w:r>
        <w:t xml:space="preserve"> </w:t>
      </w:r>
      <w:r w:rsidRPr="001323CD">
        <w:t>Source: AWS Elastic Disaster Recovery (</w:t>
      </w:r>
      <w:hyperlink r:id="rId17" w:tgtFrame="_new" w:history="1">
        <w:r w:rsidRPr="004F77E0">
          <w:t>https://aws.amazon.com/disaster-recovery/</w:t>
        </w:r>
      </w:hyperlink>
      <w:r w:rsidRPr="001323CD">
        <w:t>)</w:t>
      </w:r>
    </w:p>
  </w:footnote>
  <w:footnote w:id="26">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7">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8" w:tgtFrame="_new" w:history="1">
        <w:r w:rsidRPr="004F77E0">
          <w:t>https://aws.amazon.com/disaster-recovery/use-cases/</w:t>
        </w:r>
      </w:hyperlink>
      <w:r w:rsidRPr="00EA43D4">
        <w:t>)</w:t>
      </w:r>
    </w:p>
  </w:footnote>
  <w:footnote w:id="28">
    <w:p w14:paraId="13A3EE3B" w14:textId="60626E25" w:rsidR="00650967" w:rsidRDefault="00650967">
      <w:pPr>
        <w:pStyle w:val="FootnoteText"/>
      </w:pPr>
      <w:r>
        <w:rPr>
          <w:rStyle w:val="FootnoteReference"/>
        </w:rPr>
        <w:footnoteRef/>
      </w:r>
      <w:r>
        <w:t xml:space="preserve"> </w:t>
      </w:r>
      <w:r w:rsidRPr="00650967">
        <w:t xml:space="preserve">AWS Documentation. (n.d.). Amazon EFS: </w:t>
      </w:r>
      <w:hyperlink r:id="rId19" w:tgtFrame="_new" w:history="1">
        <w:r w:rsidRPr="00650967">
          <w:rPr>
            <w:rStyle w:val="Hyperlink"/>
          </w:rPr>
          <w:t>https://aws.amazon.com/efs/</w:t>
        </w:r>
      </w:hyperlink>
    </w:p>
  </w:footnote>
  <w:footnote w:id="29">
    <w:p w14:paraId="47367C05" w14:textId="2266E89E" w:rsidR="00650967" w:rsidRDefault="00650967">
      <w:pPr>
        <w:pStyle w:val="FootnoteText"/>
      </w:pPr>
      <w:r>
        <w:rPr>
          <w:rStyle w:val="FootnoteReference"/>
        </w:rPr>
        <w:footnoteRef/>
      </w:r>
      <w:r>
        <w:t xml:space="preserve"> </w:t>
      </w:r>
      <w:r w:rsidRPr="00650967">
        <w:t xml:space="preserve">AWS Documentation. (n.d.). Amazon </w:t>
      </w:r>
      <w:proofErr w:type="spellStart"/>
      <w:r w:rsidRPr="00650967">
        <w:t>FSx</w:t>
      </w:r>
      <w:proofErr w:type="spellEnd"/>
      <w:r w:rsidRPr="00650967">
        <w:t xml:space="preserve">: </w:t>
      </w:r>
      <w:hyperlink r:id="rId20" w:tgtFrame="_new" w:history="1">
        <w:r w:rsidRPr="00650967">
          <w:rPr>
            <w:rStyle w:val="Hyperlink"/>
          </w:rPr>
          <w:t>https://aws.amazon.com/fsx/</w:t>
        </w:r>
      </w:hyperlink>
    </w:p>
  </w:footnote>
  <w:footnote w:id="30">
    <w:p w14:paraId="30268543" w14:textId="006DFDEF" w:rsidR="00650967" w:rsidRDefault="00650967">
      <w:pPr>
        <w:pStyle w:val="FootnoteText"/>
      </w:pPr>
      <w:r>
        <w:rPr>
          <w:rStyle w:val="FootnoteReference"/>
        </w:rPr>
        <w:footnoteRef/>
      </w:r>
      <w:r>
        <w:t xml:space="preserve"> </w:t>
      </w:r>
      <w:r w:rsidRPr="00650967">
        <w:t xml:space="preserve">AWS Documentation. (n.d.). Amazon S3 Glacier: </w:t>
      </w:r>
      <w:hyperlink r:id="rId21" w:tgtFrame="_new" w:history="1">
        <w:r w:rsidRPr="00650967">
          <w:rPr>
            <w:rStyle w:val="Hyperlink"/>
          </w:rPr>
          <w:t>https://aws.amazon.com/glacier/</w:t>
        </w:r>
      </w:hyperlink>
    </w:p>
  </w:footnote>
  <w:footnote w:id="31">
    <w:p w14:paraId="2BE69ED2" w14:textId="0FD1D547" w:rsidR="00861F9B" w:rsidRDefault="00861F9B">
      <w:pPr>
        <w:pStyle w:val="FootnoteText"/>
      </w:pPr>
      <w:r>
        <w:rPr>
          <w:rStyle w:val="FootnoteReference"/>
        </w:rPr>
        <w:footnoteRef/>
      </w:r>
      <w:r>
        <w:t xml:space="preserve"> </w:t>
      </w:r>
      <w:r w:rsidRPr="00861F9B">
        <w:t xml:space="preserve">AWS Documentation. (n.d.). Amazon S3: </w:t>
      </w:r>
      <w:hyperlink r:id="rId22" w:tgtFrame="_new" w:history="1">
        <w:r w:rsidRPr="00861F9B">
          <w:rPr>
            <w:rStyle w:val="Hyperlink"/>
          </w:rPr>
          <w:t>https://aws.amazon.com/s3/</w:t>
        </w:r>
      </w:hyperlink>
    </w:p>
  </w:footnote>
  <w:footnote w:id="32">
    <w:p w14:paraId="3CD2FDE3" w14:textId="48102D24" w:rsidR="00102C86" w:rsidRDefault="00102C86">
      <w:pPr>
        <w:pStyle w:val="FootnoteText"/>
      </w:pPr>
      <w:r>
        <w:rPr>
          <w:rStyle w:val="FootnoteReference"/>
        </w:rPr>
        <w:footnoteRef/>
      </w:r>
      <w:r>
        <w:t xml:space="preserve"> </w:t>
      </w:r>
      <w:r w:rsidRPr="00102C86">
        <w:t xml:space="preserve">AWS Documentation. (n.d.). AWS Backup: </w:t>
      </w:r>
      <w:hyperlink r:id="rId23" w:tgtFrame="_new" w:history="1">
        <w:r w:rsidRPr="00102C86">
          <w:rPr>
            <w:rStyle w:val="Hyperlink"/>
          </w:rPr>
          <w:t>https://aws.amazon.com/backup/</w:t>
        </w:r>
      </w:hyperlink>
    </w:p>
  </w:footnote>
  <w:footnote w:id="33">
    <w:p w14:paraId="3E806C44" w14:textId="5F12EE88" w:rsidR="004F1B1B" w:rsidRDefault="004F1B1B">
      <w:pPr>
        <w:pStyle w:val="FootnoteText"/>
      </w:pPr>
      <w:r>
        <w:rPr>
          <w:rStyle w:val="FootnoteReference"/>
        </w:rPr>
        <w:footnoteRef/>
      </w:r>
      <w:r>
        <w:t xml:space="preserve"> </w:t>
      </w:r>
      <w:r w:rsidRPr="004F1B1B">
        <w:t xml:space="preserve">AWS Documentation. (n.d.). AWS Snow Family: </w:t>
      </w:r>
      <w:hyperlink r:id="rId24" w:tgtFrame="_new" w:history="1">
        <w:r w:rsidRPr="004F1B1B">
          <w:rPr>
            <w:rStyle w:val="Hyperlink"/>
          </w:rPr>
          <w:t>https://aws.amazon.com/snow/</w:t>
        </w:r>
      </w:hyperlink>
    </w:p>
  </w:footnote>
  <w:footnote w:id="34">
    <w:p w14:paraId="76162F33" w14:textId="0100E051" w:rsidR="004F1B1B" w:rsidRDefault="004F1B1B">
      <w:pPr>
        <w:pStyle w:val="FootnoteText"/>
      </w:pPr>
      <w:r>
        <w:rPr>
          <w:rStyle w:val="FootnoteReference"/>
        </w:rPr>
        <w:footnoteRef/>
      </w:r>
      <w:r>
        <w:t xml:space="preserve"> </w:t>
      </w:r>
      <w:r w:rsidRPr="004F1B1B">
        <w:t xml:space="preserve">AWS Documentation. (n.d.). AWS Storage Gateway: </w:t>
      </w:r>
      <w:hyperlink r:id="rId25" w:tgtFrame="_new" w:history="1">
        <w:r w:rsidRPr="004F1B1B">
          <w:rPr>
            <w:rStyle w:val="Hyperlink"/>
          </w:rPr>
          <w:t>https://aws.amazon.com/storagegateway/</w:t>
        </w:r>
      </w:hyperlink>
    </w:p>
  </w:footnote>
  <w:footnote w:id="35">
    <w:p w14:paraId="7B6CA7B4" w14:textId="76B14DC0" w:rsidR="008742B5" w:rsidRDefault="008742B5">
      <w:pPr>
        <w:pStyle w:val="FootnoteText"/>
      </w:pPr>
      <w:r>
        <w:rPr>
          <w:rStyle w:val="FootnoteReference"/>
        </w:rPr>
        <w:footnoteRef/>
      </w:r>
      <w:r>
        <w:t xml:space="preserve"> </w:t>
      </w:r>
      <w:r w:rsidRPr="008742B5">
        <w:t xml:space="preserve">AWS Documentation. (n.d.). AWS Elastic DRS: </w:t>
      </w:r>
      <w:hyperlink r:id="rId26" w:tgtFrame="_new" w:history="1">
        <w:r w:rsidRPr="008742B5">
          <w:rPr>
            <w:rStyle w:val="Hyperlink"/>
          </w:rPr>
          <w:t>https://aws.amazon.com/disaster-recover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D37A7C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67B7E">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677D0C"/>
    <w:multiLevelType w:val="multilevel"/>
    <w:tmpl w:val="F94EA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EC75E8"/>
    <w:multiLevelType w:val="multilevel"/>
    <w:tmpl w:val="4BA0A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FC7CE4"/>
    <w:multiLevelType w:val="multilevel"/>
    <w:tmpl w:val="1D300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75562"/>
    <w:multiLevelType w:val="multilevel"/>
    <w:tmpl w:val="A3AEC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AB3089"/>
    <w:multiLevelType w:val="multilevel"/>
    <w:tmpl w:val="C9F682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5"/>
  </w:num>
  <w:num w:numId="2" w16cid:durableId="843939525">
    <w:abstractNumId w:val="6"/>
  </w:num>
  <w:num w:numId="3" w16cid:durableId="2064912294">
    <w:abstractNumId w:val="1"/>
  </w:num>
  <w:num w:numId="4" w16cid:durableId="2034767639">
    <w:abstractNumId w:val="0"/>
  </w:num>
  <w:num w:numId="5" w16cid:durableId="1071201133">
    <w:abstractNumId w:val="4"/>
  </w:num>
  <w:num w:numId="6" w16cid:durableId="1090656796">
    <w:abstractNumId w:val="8"/>
  </w:num>
  <w:num w:numId="7" w16cid:durableId="106851129">
    <w:abstractNumId w:val="2"/>
  </w:num>
  <w:num w:numId="8" w16cid:durableId="2057509256">
    <w:abstractNumId w:val="7"/>
  </w:num>
  <w:num w:numId="9" w16cid:durableId="17039423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E2"/>
    <w:rsid w:val="000020BB"/>
    <w:rsid w:val="000027FE"/>
    <w:rsid w:val="00002EDC"/>
    <w:rsid w:val="00003767"/>
    <w:rsid w:val="00020B2B"/>
    <w:rsid w:val="00040F9B"/>
    <w:rsid w:val="00041B02"/>
    <w:rsid w:val="000602AA"/>
    <w:rsid w:val="00072789"/>
    <w:rsid w:val="0008383D"/>
    <w:rsid w:val="0008396C"/>
    <w:rsid w:val="00096122"/>
    <w:rsid w:val="000B16E6"/>
    <w:rsid w:val="000D1988"/>
    <w:rsid w:val="000D420B"/>
    <w:rsid w:val="000E16E4"/>
    <w:rsid w:val="000E3738"/>
    <w:rsid w:val="000E462B"/>
    <w:rsid w:val="00102C86"/>
    <w:rsid w:val="0010716D"/>
    <w:rsid w:val="00126D33"/>
    <w:rsid w:val="001323CD"/>
    <w:rsid w:val="00143CEC"/>
    <w:rsid w:val="001513CD"/>
    <w:rsid w:val="001542FD"/>
    <w:rsid w:val="00156F8A"/>
    <w:rsid w:val="00161873"/>
    <w:rsid w:val="00196732"/>
    <w:rsid w:val="001A463F"/>
    <w:rsid w:val="001B3616"/>
    <w:rsid w:val="001C7864"/>
    <w:rsid w:val="001E40CC"/>
    <w:rsid w:val="00203620"/>
    <w:rsid w:val="002157B9"/>
    <w:rsid w:val="0022551C"/>
    <w:rsid w:val="00263DCE"/>
    <w:rsid w:val="002659FC"/>
    <w:rsid w:val="002673A2"/>
    <w:rsid w:val="002712A7"/>
    <w:rsid w:val="00275F05"/>
    <w:rsid w:val="00282B55"/>
    <w:rsid w:val="0028656A"/>
    <w:rsid w:val="0028672A"/>
    <w:rsid w:val="0028792C"/>
    <w:rsid w:val="00292E90"/>
    <w:rsid w:val="002B4F48"/>
    <w:rsid w:val="002F78D7"/>
    <w:rsid w:val="003010B2"/>
    <w:rsid w:val="00306D8A"/>
    <w:rsid w:val="00320C96"/>
    <w:rsid w:val="00323FF7"/>
    <w:rsid w:val="00352E95"/>
    <w:rsid w:val="00371F08"/>
    <w:rsid w:val="0039451D"/>
    <w:rsid w:val="003C2B41"/>
    <w:rsid w:val="003F5CE2"/>
    <w:rsid w:val="00402BA4"/>
    <w:rsid w:val="00437478"/>
    <w:rsid w:val="004433F7"/>
    <w:rsid w:val="00452181"/>
    <w:rsid w:val="00452C89"/>
    <w:rsid w:val="004535F2"/>
    <w:rsid w:val="004640D5"/>
    <w:rsid w:val="00470DAE"/>
    <w:rsid w:val="004718A5"/>
    <w:rsid w:val="00481029"/>
    <w:rsid w:val="00481CFE"/>
    <w:rsid w:val="004A0831"/>
    <w:rsid w:val="004B2439"/>
    <w:rsid w:val="004C2AB5"/>
    <w:rsid w:val="004C50C8"/>
    <w:rsid w:val="004C725A"/>
    <w:rsid w:val="004D6377"/>
    <w:rsid w:val="004D7507"/>
    <w:rsid w:val="004E0C98"/>
    <w:rsid w:val="004F1B1B"/>
    <w:rsid w:val="00511BFE"/>
    <w:rsid w:val="0051287D"/>
    <w:rsid w:val="00514E83"/>
    <w:rsid w:val="005402DE"/>
    <w:rsid w:val="00561692"/>
    <w:rsid w:val="005729D8"/>
    <w:rsid w:val="00573879"/>
    <w:rsid w:val="0057788D"/>
    <w:rsid w:val="00587FA5"/>
    <w:rsid w:val="005935FF"/>
    <w:rsid w:val="005A0C9D"/>
    <w:rsid w:val="005A293D"/>
    <w:rsid w:val="005A7089"/>
    <w:rsid w:val="005B0B50"/>
    <w:rsid w:val="005B4DBD"/>
    <w:rsid w:val="005B5439"/>
    <w:rsid w:val="005C4B39"/>
    <w:rsid w:val="005D0DF3"/>
    <w:rsid w:val="005F6603"/>
    <w:rsid w:val="00614EB5"/>
    <w:rsid w:val="00630438"/>
    <w:rsid w:val="00631081"/>
    <w:rsid w:val="00646521"/>
    <w:rsid w:val="00650967"/>
    <w:rsid w:val="00671A46"/>
    <w:rsid w:val="006912BA"/>
    <w:rsid w:val="00697827"/>
    <w:rsid w:val="006A5534"/>
    <w:rsid w:val="006B7EE1"/>
    <w:rsid w:val="006F75E3"/>
    <w:rsid w:val="006F7CA4"/>
    <w:rsid w:val="00701984"/>
    <w:rsid w:val="007031B7"/>
    <w:rsid w:val="0071408A"/>
    <w:rsid w:val="007350D8"/>
    <w:rsid w:val="007379E0"/>
    <w:rsid w:val="007431BF"/>
    <w:rsid w:val="00753332"/>
    <w:rsid w:val="00767521"/>
    <w:rsid w:val="00772089"/>
    <w:rsid w:val="00782625"/>
    <w:rsid w:val="00787DEA"/>
    <w:rsid w:val="00792CD8"/>
    <w:rsid w:val="007B778A"/>
    <w:rsid w:val="007F2A9C"/>
    <w:rsid w:val="007F5124"/>
    <w:rsid w:val="00814128"/>
    <w:rsid w:val="00820B92"/>
    <w:rsid w:val="00822D44"/>
    <w:rsid w:val="008255C9"/>
    <w:rsid w:val="00837A67"/>
    <w:rsid w:val="008454D2"/>
    <w:rsid w:val="00853BAA"/>
    <w:rsid w:val="00854B51"/>
    <w:rsid w:val="00861F9B"/>
    <w:rsid w:val="008658B4"/>
    <w:rsid w:val="0086769C"/>
    <w:rsid w:val="00872F8C"/>
    <w:rsid w:val="008742B5"/>
    <w:rsid w:val="00874F21"/>
    <w:rsid w:val="0088505E"/>
    <w:rsid w:val="00892EBD"/>
    <w:rsid w:val="008940FA"/>
    <w:rsid w:val="008951BB"/>
    <w:rsid w:val="008B0C38"/>
    <w:rsid w:val="008D304C"/>
    <w:rsid w:val="008E2CB5"/>
    <w:rsid w:val="008E7FCD"/>
    <w:rsid w:val="008F02AA"/>
    <w:rsid w:val="008F6622"/>
    <w:rsid w:val="00906B62"/>
    <w:rsid w:val="00913463"/>
    <w:rsid w:val="0094412E"/>
    <w:rsid w:val="009613C0"/>
    <w:rsid w:val="00961BD9"/>
    <w:rsid w:val="0096252E"/>
    <w:rsid w:val="0096258C"/>
    <w:rsid w:val="00963534"/>
    <w:rsid w:val="0099743D"/>
    <w:rsid w:val="009A07D3"/>
    <w:rsid w:val="009B080C"/>
    <w:rsid w:val="009B478A"/>
    <w:rsid w:val="009C077A"/>
    <w:rsid w:val="009F2A42"/>
    <w:rsid w:val="00A15294"/>
    <w:rsid w:val="00A1638D"/>
    <w:rsid w:val="00A24C53"/>
    <w:rsid w:val="00A33CD2"/>
    <w:rsid w:val="00A414B5"/>
    <w:rsid w:val="00A41645"/>
    <w:rsid w:val="00A47F3E"/>
    <w:rsid w:val="00A533A7"/>
    <w:rsid w:val="00A67576"/>
    <w:rsid w:val="00A7162B"/>
    <w:rsid w:val="00AB56A5"/>
    <w:rsid w:val="00AC2E58"/>
    <w:rsid w:val="00AC3A96"/>
    <w:rsid w:val="00AC43FC"/>
    <w:rsid w:val="00AE5E23"/>
    <w:rsid w:val="00AE75E2"/>
    <w:rsid w:val="00AF110A"/>
    <w:rsid w:val="00AF3DCF"/>
    <w:rsid w:val="00B021EC"/>
    <w:rsid w:val="00B07DCA"/>
    <w:rsid w:val="00B22050"/>
    <w:rsid w:val="00B26EB0"/>
    <w:rsid w:val="00B447BA"/>
    <w:rsid w:val="00B50A80"/>
    <w:rsid w:val="00B522BF"/>
    <w:rsid w:val="00B52727"/>
    <w:rsid w:val="00B547A0"/>
    <w:rsid w:val="00B57C4F"/>
    <w:rsid w:val="00B619EB"/>
    <w:rsid w:val="00B673A8"/>
    <w:rsid w:val="00B72611"/>
    <w:rsid w:val="00B75083"/>
    <w:rsid w:val="00BA1E81"/>
    <w:rsid w:val="00BA6A20"/>
    <w:rsid w:val="00BA6DEE"/>
    <w:rsid w:val="00BB5FBC"/>
    <w:rsid w:val="00BD7860"/>
    <w:rsid w:val="00BE3B38"/>
    <w:rsid w:val="00BF0A14"/>
    <w:rsid w:val="00BF2981"/>
    <w:rsid w:val="00C02B59"/>
    <w:rsid w:val="00C03F55"/>
    <w:rsid w:val="00C0428F"/>
    <w:rsid w:val="00C23C2A"/>
    <w:rsid w:val="00C23CDA"/>
    <w:rsid w:val="00C64065"/>
    <w:rsid w:val="00C66D1E"/>
    <w:rsid w:val="00C72626"/>
    <w:rsid w:val="00C72BFB"/>
    <w:rsid w:val="00C76B77"/>
    <w:rsid w:val="00C810CD"/>
    <w:rsid w:val="00CA1EC9"/>
    <w:rsid w:val="00CA6205"/>
    <w:rsid w:val="00CA7FF9"/>
    <w:rsid w:val="00CB1360"/>
    <w:rsid w:val="00CB7CA3"/>
    <w:rsid w:val="00CD0904"/>
    <w:rsid w:val="00CF0250"/>
    <w:rsid w:val="00D12E19"/>
    <w:rsid w:val="00D203E0"/>
    <w:rsid w:val="00D40372"/>
    <w:rsid w:val="00D51F86"/>
    <w:rsid w:val="00D534D7"/>
    <w:rsid w:val="00D563FA"/>
    <w:rsid w:val="00D67B7E"/>
    <w:rsid w:val="00D95512"/>
    <w:rsid w:val="00DA2051"/>
    <w:rsid w:val="00DB72D7"/>
    <w:rsid w:val="00DC204F"/>
    <w:rsid w:val="00DC79D0"/>
    <w:rsid w:val="00DE2E44"/>
    <w:rsid w:val="00DE7A43"/>
    <w:rsid w:val="00E02F13"/>
    <w:rsid w:val="00E053B1"/>
    <w:rsid w:val="00E20846"/>
    <w:rsid w:val="00E20D75"/>
    <w:rsid w:val="00E36C7C"/>
    <w:rsid w:val="00E45438"/>
    <w:rsid w:val="00E46373"/>
    <w:rsid w:val="00E514FE"/>
    <w:rsid w:val="00E52FD4"/>
    <w:rsid w:val="00E552C3"/>
    <w:rsid w:val="00E57F5A"/>
    <w:rsid w:val="00E66A5D"/>
    <w:rsid w:val="00E75FAC"/>
    <w:rsid w:val="00E97D96"/>
    <w:rsid w:val="00EA0F17"/>
    <w:rsid w:val="00EA43D4"/>
    <w:rsid w:val="00EB246B"/>
    <w:rsid w:val="00EB30BB"/>
    <w:rsid w:val="00EC02A4"/>
    <w:rsid w:val="00EC1FA2"/>
    <w:rsid w:val="00EC7535"/>
    <w:rsid w:val="00ED60FA"/>
    <w:rsid w:val="00ED6340"/>
    <w:rsid w:val="00F101B6"/>
    <w:rsid w:val="00F276A3"/>
    <w:rsid w:val="00F337BB"/>
    <w:rsid w:val="00F371D5"/>
    <w:rsid w:val="00F45254"/>
    <w:rsid w:val="00F622B9"/>
    <w:rsid w:val="00F84362"/>
    <w:rsid w:val="00F854AE"/>
    <w:rsid w:val="00F864A9"/>
    <w:rsid w:val="00FA10C7"/>
    <w:rsid w:val="00FA27A8"/>
    <w:rsid w:val="00FB0BFF"/>
    <w:rsid w:val="00FF1AE2"/>
    <w:rsid w:val="00FF1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97072">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9014916">
      <w:bodyDiv w:val="1"/>
      <w:marLeft w:val="0"/>
      <w:marRight w:val="0"/>
      <w:marTop w:val="0"/>
      <w:marBottom w:val="0"/>
      <w:divBdr>
        <w:top w:val="none" w:sz="0" w:space="0" w:color="auto"/>
        <w:left w:val="none" w:sz="0" w:space="0" w:color="auto"/>
        <w:bottom w:val="none" w:sz="0" w:space="0" w:color="auto"/>
        <w:right w:val="none" w:sz="0" w:space="0" w:color="auto"/>
      </w:divBdr>
    </w:div>
    <w:div w:id="1142649272">
      <w:bodyDiv w:val="1"/>
      <w:marLeft w:val="0"/>
      <w:marRight w:val="0"/>
      <w:marTop w:val="0"/>
      <w:marBottom w:val="0"/>
      <w:divBdr>
        <w:top w:val="none" w:sz="0" w:space="0" w:color="auto"/>
        <w:left w:val="none" w:sz="0" w:space="0" w:color="auto"/>
        <w:bottom w:val="none" w:sz="0" w:space="0" w:color="auto"/>
        <w:right w:val="none" w:sz="0" w:space="0" w:color="auto"/>
      </w:divBdr>
    </w:div>
    <w:div w:id="1147631328">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8832354">
      <w:bodyDiv w:val="1"/>
      <w:marLeft w:val="0"/>
      <w:marRight w:val="0"/>
      <w:marTop w:val="0"/>
      <w:marBottom w:val="0"/>
      <w:divBdr>
        <w:top w:val="none" w:sz="0" w:space="0" w:color="auto"/>
        <w:left w:val="none" w:sz="0" w:space="0" w:color="auto"/>
        <w:bottom w:val="none" w:sz="0" w:space="0" w:color="auto"/>
        <w:right w:val="none" w:sz="0" w:space="0" w:color="auto"/>
      </w:divBdr>
    </w:div>
    <w:div w:id="1963488070">
      <w:bodyDiv w:val="1"/>
      <w:marLeft w:val="0"/>
      <w:marRight w:val="0"/>
      <w:marTop w:val="0"/>
      <w:marBottom w:val="0"/>
      <w:divBdr>
        <w:top w:val="none" w:sz="0" w:space="0" w:color="auto"/>
        <w:left w:val="none" w:sz="0" w:space="0" w:color="auto"/>
        <w:bottom w:val="none" w:sz="0" w:space="0" w:color="auto"/>
        <w:right w:val="none" w:sz="0" w:space="0" w:color="auto"/>
      </w:divBdr>
      <w:divsChild>
        <w:div w:id="211969853">
          <w:marLeft w:val="0"/>
          <w:marRight w:val="0"/>
          <w:marTop w:val="0"/>
          <w:marBottom w:val="0"/>
          <w:divBdr>
            <w:top w:val="single" w:sz="2" w:space="0" w:color="E3E3E3"/>
            <w:left w:val="single" w:sz="2" w:space="0" w:color="E3E3E3"/>
            <w:bottom w:val="single" w:sz="2" w:space="0" w:color="E3E3E3"/>
            <w:right w:val="single" w:sz="2" w:space="0" w:color="E3E3E3"/>
          </w:divBdr>
          <w:divsChild>
            <w:div w:id="683169852">
              <w:marLeft w:val="0"/>
              <w:marRight w:val="0"/>
              <w:marTop w:val="0"/>
              <w:marBottom w:val="0"/>
              <w:divBdr>
                <w:top w:val="single" w:sz="2" w:space="0" w:color="E3E3E3"/>
                <w:left w:val="single" w:sz="2" w:space="0" w:color="E3E3E3"/>
                <w:bottom w:val="single" w:sz="2" w:space="0" w:color="E3E3E3"/>
                <w:right w:val="single" w:sz="2" w:space="0" w:color="E3E3E3"/>
              </w:divBdr>
              <w:divsChild>
                <w:div w:id="1081416590">
                  <w:marLeft w:val="0"/>
                  <w:marRight w:val="0"/>
                  <w:marTop w:val="0"/>
                  <w:marBottom w:val="0"/>
                  <w:divBdr>
                    <w:top w:val="single" w:sz="2" w:space="0" w:color="E3E3E3"/>
                    <w:left w:val="single" w:sz="2" w:space="0" w:color="E3E3E3"/>
                    <w:bottom w:val="single" w:sz="2" w:space="0" w:color="E3E3E3"/>
                    <w:right w:val="single" w:sz="2" w:space="0" w:color="E3E3E3"/>
                  </w:divBdr>
                  <w:divsChild>
                    <w:div w:id="622469758">
                      <w:marLeft w:val="0"/>
                      <w:marRight w:val="0"/>
                      <w:marTop w:val="0"/>
                      <w:marBottom w:val="0"/>
                      <w:divBdr>
                        <w:top w:val="single" w:sz="2" w:space="0" w:color="E3E3E3"/>
                        <w:left w:val="single" w:sz="2" w:space="0" w:color="E3E3E3"/>
                        <w:bottom w:val="single" w:sz="2" w:space="0" w:color="E3E3E3"/>
                        <w:right w:val="single" w:sz="2" w:space="0" w:color="E3E3E3"/>
                      </w:divBdr>
                      <w:divsChild>
                        <w:div w:id="942570539">
                          <w:marLeft w:val="0"/>
                          <w:marRight w:val="0"/>
                          <w:marTop w:val="0"/>
                          <w:marBottom w:val="0"/>
                          <w:divBdr>
                            <w:top w:val="single" w:sz="2" w:space="0" w:color="E3E3E3"/>
                            <w:left w:val="single" w:sz="2" w:space="0" w:color="E3E3E3"/>
                            <w:bottom w:val="single" w:sz="2" w:space="0" w:color="E3E3E3"/>
                            <w:right w:val="single" w:sz="2" w:space="0" w:color="E3E3E3"/>
                          </w:divBdr>
                          <w:divsChild>
                            <w:div w:id="425460834">
                              <w:marLeft w:val="0"/>
                              <w:marRight w:val="0"/>
                              <w:marTop w:val="0"/>
                              <w:marBottom w:val="0"/>
                              <w:divBdr>
                                <w:top w:val="single" w:sz="2" w:space="0" w:color="E3E3E3"/>
                                <w:left w:val="single" w:sz="2" w:space="0" w:color="E3E3E3"/>
                                <w:bottom w:val="single" w:sz="2" w:space="0" w:color="E3E3E3"/>
                                <w:right w:val="single" w:sz="2" w:space="0" w:color="E3E3E3"/>
                              </w:divBdr>
                              <w:divsChild>
                                <w:div w:id="1533498848">
                                  <w:marLeft w:val="0"/>
                                  <w:marRight w:val="0"/>
                                  <w:marTop w:val="100"/>
                                  <w:marBottom w:val="100"/>
                                  <w:divBdr>
                                    <w:top w:val="single" w:sz="2" w:space="0" w:color="E3E3E3"/>
                                    <w:left w:val="single" w:sz="2" w:space="0" w:color="E3E3E3"/>
                                    <w:bottom w:val="single" w:sz="2" w:space="0" w:color="E3E3E3"/>
                                    <w:right w:val="single" w:sz="2" w:space="0" w:color="E3E3E3"/>
                                  </w:divBdr>
                                  <w:divsChild>
                                    <w:div w:id="1878621115">
                                      <w:marLeft w:val="0"/>
                                      <w:marRight w:val="0"/>
                                      <w:marTop w:val="0"/>
                                      <w:marBottom w:val="0"/>
                                      <w:divBdr>
                                        <w:top w:val="single" w:sz="2" w:space="0" w:color="E3E3E3"/>
                                        <w:left w:val="single" w:sz="2" w:space="0" w:color="E3E3E3"/>
                                        <w:bottom w:val="single" w:sz="2" w:space="0" w:color="E3E3E3"/>
                                        <w:right w:val="single" w:sz="2" w:space="0" w:color="E3E3E3"/>
                                      </w:divBdr>
                                      <w:divsChild>
                                        <w:div w:id="796491444">
                                          <w:marLeft w:val="0"/>
                                          <w:marRight w:val="0"/>
                                          <w:marTop w:val="0"/>
                                          <w:marBottom w:val="0"/>
                                          <w:divBdr>
                                            <w:top w:val="single" w:sz="2" w:space="0" w:color="E3E3E3"/>
                                            <w:left w:val="single" w:sz="2" w:space="0" w:color="E3E3E3"/>
                                            <w:bottom w:val="single" w:sz="2" w:space="0" w:color="E3E3E3"/>
                                            <w:right w:val="single" w:sz="2" w:space="0" w:color="E3E3E3"/>
                                          </w:divBdr>
                                          <w:divsChild>
                                            <w:div w:id="205920736">
                                              <w:marLeft w:val="0"/>
                                              <w:marRight w:val="0"/>
                                              <w:marTop w:val="0"/>
                                              <w:marBottom w:val="0"/>
                                              <w:divBdr>
                                                <w:top w:val="single" w:sz="2" w:space="0" w:color="E3E3E3"/>
                                                <w:left w:val="single" w:sz="2" w:space="0" w:color="E3E3E3"/>
                                                <w:bottom w:val="single" w:sz="2" w:space="0" w:color="E3E3E3"/>
                                                <w:right w:val="single" w:sz="2" w:space="0" w:color="E3E3E3"/>
                                              </w:divBdr>
                                              <w:divsChild>
                                                <w:div w:id="1038968556">
                                                  <w:marLeft w:val="0"/>
                                                  <w:marRight w:val="0"/>
                                                  <w:marTop w:val="0"/>
                                                  <w:marBottom w:val="0"/>
                                                  <w:divBdr>
                                                    <w:top w:val="single" w:sz="2" w:space="0" w:color="E3E3E3"/>
                                                    <w:left w:val="single" w:sz="2" w:space="0" w:color="E3E3E3"/>
                                                    <w:bottom w:val="single" w:sz="2" w:space="0" w:color="E3E3E3"/>
                                                    <w:right w:val="single" w:sz="2" w:space="0" w:color="E3E3E3"/>
                                                  </w:divBdr>
                                                  <w:divsChild>
                                                    <w:div w:id="1540167069">
                                                      <w:marLeft w:val="0"/>
                                                      <w:marRight w:val="0"/>
                                                      <w:marTop w:val="0"/>
                                                      <w:marBottom w:val="0"/>
                                                      <w:divBdr>
                                                        <w:top w:val="single" w:sz="2" w:space="0" w:color="E3E3E3"/>
                                                        <w:left w:val="single" w:sz="2" w:space="0" w:color="E3E3E3"/>
                                                        <w:bottom w:val="single" w:sz="2" w:space="0" w:color="E3E3E3"/>
                                                        <w:right w:val="single" w:sz="2" w:space="0" w:color="E3E3E3"/>
                                                      </w:divBdr>
                                                      <w:divsChild>
                                                        <w:div w:id="10992563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2241227">
          <w:marLeft w:val="0"/>
          <w:marRight w:val="0"/>
          <w:marTop w:val="0"/>
          <w:marBottom w:val="0"/>
          <w:divBdr>
            <w:top w:val="none" w:sz="0" w:space="0" w:color="auto"/>
            <w:left w:val="none" w:sz="0" w:space="0" w:color="auto"/>
            <w:bottom w:val="none" w:sz="0" w:space="0" w:color="auto"/>
            <w:right w:val="none" w:sz="0" w:space="0" w:color="auto"/>
          </w:divBdr>
        </w:div>
      </w:divsChild>
    </w:div>
    <w:div w:id="2006738564">
      <w:bodyDiv w:val="1"/>
      <w:marLeft w:val="0"/>
      <w:marRight w:val="0"/>
      <w:marTop w:val="0"/>
      <w:marBottom w:val="0"/>
      <w:divBdr>
        <w:top w:val="none" w:sz="0" w:space="0" w:color="auto"/>
        <w:left w:val="none" w:sz="0" w:space="0" w:color="auto"/>
        <w:bottom w:val="none" w:sz="0" w:space="0" w:color="auto"/>
        <w:right w:val="none" w:sz="0" w:space="0" w:color="auto"/>
      </w:divBdr>
      <w:divsChild>
        <w:div w:id="1383868753">
          <w:marLeft w:val="0"/>
          <w:marRight w:val="0"/>
          <w:marTop w:val="0"/>
          <w:marBottom w:val="0"/>
          <w:divBdr>
            <w:top w:val="single" w:sz="2" w:space="0" w:color="E3E3E3"/>
            <w:left w:val="single" w:sz="2" w:space="0" w:color="E3E3E3"/>
            <w:bottom w:val="single" w:sz="2" w:space="0" w:color="E3E3E3"/>
            <w:right w:val="single" w:sz="2" w:space="0" w:color="E3E3E3"/>
          </w:divBdr>
          <w:divsChild>
            <w:div w:id="655693074">
              <w:marLeft w:val="0"/>
              <w:marRight w:val="0"/>
              <w:marTop w:val="100"/>
              <w:marBottom w:val="100"/>
              <w:divBdr>
                <w:top w:val="single" w:sz="2" w:space="0" w:color="E3E3E3"/>
                <w:left w:val="single" w:sz="2" w:space="0" w:color="E3E3E3"/>
                <w:bottom w:val="single" w:sz="2" w:space="0" w:color="E3E3E3"/>
                <w:right w:val="single" w:sz="2" w:space="0" w:color="E3E3E3"/>
              </w:divBdr>
              <w:divsChild>
                <w:div w:id="1260212401">
                  <w:marLeft w:val="0"/>
                  <w:marRight w:val="0"/>
                  <w:marTop w:val="0"/>
                  <w:marBottom w:val="0"/>
                  <w:divBdr>
                    <w:top w:val="single" w:sz="2" w:space="0" w:color="E3E3E3"/>
                    <w:left w:val="single" w:sz="2" w:space="0" w:color="E3E3E3"/>
                    <w:bottom w:val="single" w:sz="2" w:space="0" w:color="E3E3E3"/>
                    <w:right w:val="single" w:sz="2" w:space="0" w:color="E3E3E3"/>
                  </w:divBdr>
                  <w:divsChild>
                    <w:div w:id="809203746">
                      <w:marLeft w:val="0"/>
                      <w:marRight w:val="0"/>
                      <w:marTop w:val="0"/>
                      <w:marBottom w:val="0"/>
                      <w:divBdr>
                        <w:top w:val="single" w:sz="2" w:space="0" w:color="E3E3E3"/>
                        <w:left w:val="single" w:sz="2" w:space="0" w:color="E3E3E3"/>
                        <w:bottom w:val="single" w:sz="2" w:space="0" w:color="E3E3E3"/>
                        <w:right w:val="single" w:sz="2" w:space="0" w:color="E3E3E3"/>
                      </w:divBdr>
                      <w:divsChild>
                        <w:div w:id="2005740471">
                          <w:marLeft w:val="0"/>
                          <w:marRight w:val="0"/>
                          <w:marTop w:val="0"/>
                          <w:marBottom w:val="0"/>
                          <w:divBdr>
                            <w:top w:val="single" w:sz="2" w:space="0" w:color="E3E3E3"/>
                            <w:left w:val="single" w:sz="2" w:space="0" w:color="E3E3E3"/>
                            <w:bottom w:val="single" w:sz="2" w:space="0" w:color="E3E3E3"/>
                            <w:right w:val="single" w:sz="2" w:space="0" w:color="E3E3E3"/>
                          </w:divBdr>
                          <w:divsChild>
                            <w:div w:id="649405529">
                              <w:marLeft w:val="0"/>
                              <w:marRight w:val="0"/>
                              <w:marTop w:val="0"/>
                              <w:marBottom w:val="0"/>
                              <w:divBdr>
                                <w:top w:val="single" w:sz="2" w:space="0" w:color="E3E3E3"/>
                                <w:left w:val="single" w:sz="2" w:space="0" w:color="E3E3E3"/>
                                <w:bottom w:val="single" w:sz="2" w:space="0" w:color="E3E3E3"/>
                                <w:right w:val="single" w:sz="2" w:space="0" w:color="E3E3E3"/>
                              </w:divBdr>
                              <w:divsChild>
                                <w:div w:id="192963492">
                                  <w:marLeft w:val="0"/>
                                  <w:marRight w:val="0"/>
                                  <w:marTop w:val="0"/>
                                  <w:marBottom w:val="0"/>
                                  <w:divBdr>
                                    <w:top w:val="single" w:sz="2" w:space="0" w:color="E3E3E3"/>
                                    <w:left w:val="single" w:sz="2" w:space="0" w:color="E3E3E3"/>
                                    <w:bottom w:val="single" w:sz="2" w:space="0" w:color="E3E3E3"/>
                                    <w:right w:val="single" w:sz="2" w:space="0" w:color="E3E3E3"/>
                                  </w:divBdr>
                                  <w:divsChild>
                                    <w:div w:id="2087845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7804498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disaster-recovery/use-case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4</Pages>
  <Words>4723</Words>
  <Characters>28862</Characters>
  <Application>Microsoft Office Word</Application>
  <DocSecurity>0</DocSecurity>
  <Lines>4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43</cp:revision>
  <dcterms:created xsi:type="dcterms:W3CDTF">2024-02-22T09:54:00Z</dcterms:created>
  <dcterms:modified xsi:type="dcterms:W3CDTF">2024-04-03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43022ab5dd08b2e5b02aec4c25a228946e41463e8220a6c5a82ff9be95f9632b</vt:lpwstr>
  </property>
</Properties>
</file>